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D7A30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369526BB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12FB9C9E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59B4143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C78725F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3C89208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82C6719" w14:textId="77777777" w:rsidTr="00E71982">
        <w:trPr>
          <w:trHeight w:val="1295"/>
        </w:trPr>
        <w:tc>
          <w:tcPr>
            <w:tcW w:w="9072" w:type="dxa"/>
            <w:vAlign w:val="center"/>
          </w:tcPr>
          <w:p w14:paraId="20972FEC" w14:textId="77777777" w:rsidR="008F1FC7" w:rsidRPr="00452F14" w:rsidRDefault="008F1FC7" w:rsidP="00E7198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7C260C">
              <w:rPr>
                <w:rFonts w:asciiTheme="majorHAnsi" w:eastAsiaTheme="majorHAnsi" w:hAnsiTheme="majorHAnsi" w:hint="eastAsia"/>
                <w:szCs w:val="60"/>
              </w:rPr>
              <w:t>K</w:t>
            </w:r>
            <w:r w:rsidR="007C260C">
              <w:rPr>
                <w:rFonts w:asciiTheme="majorHAnsi" w:eastAsiaTheme="majorHAnsi" w:hAnsiTheme="majorHAnsi"/>
                <w:szCs w:val="60"/>
              </w:rPr>
              <w:t xml:space="preserve">AIST </w:t>
            </w:r>
            <w:r w:rsidR="007C260C">
              <w:rPr>
                <w:rFonts w:asciiTheme="majorHAnsi" w:eastAsiaTheme="majorHAnsi" w:hAnsiTheme="majorHAnsi" w:hint="eastAsia"/>
                <w:szCs w:val="60"/>
              </w:rPr>
              <w:t>융합인재학부 학생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316439A" w14:textId="77777777" w:rsidR="008F1FC7" w:rsidRPr="00BF4E72" w:rsidRDefault="007C260C" w:rsidP="00E7198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하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0A7C297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84F659D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8FA1864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1792C1F6" wp14:editId="7427B8B4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6A4C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16CF250" w14:textId="7777777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7C260C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7C260C">
        <w:rPr>
          <w:sz w:val="48"/>
          <w:szCs w:val="48"/>
        </w:rPr>
        <w:t>25</w:t>
      </w:r>
    </w:p>
    <w:p w14:paraId="6B98B67C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4ED5CBCC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C9DA191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14:paraId="264C0E85" w14:textId="77777777" w:rsidR="008F1FC7" w:rsidRDefault="007C260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융합인재학부 학생회</w:t>
            </w:r>
          </w:p>
        </w:tc>
      </w:tr>
      <w:tr w:rsidR="008F1FC7" w14:paraId="48D910B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7AF835E2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1F382B12" w14:textId="76669A37" w:rsidR="008F1FC7" w:rsidRDefault="007C260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 xml:space="preserve">학생회장 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김</w:t>
            </w:r>
            <w:r w:rsidR="00CC6467">
              <w:rPr>
                <w:rFonts w:hint="eastAsia"/>
                <w:sz w:val="32"/>
                <w:szCs w:val="32"/>
              </w:rPr>
              <w:t>유환</w:t>
            </w:r>
          </w:p>
        </w:tc>
      </w:tr>
    </w:tbl>
    <w:p w14:paraId="4A62A7F3" w14:textId="77777777" w:rsidR="008F1FC7" w:rsidRDefault="008F1FC7" w:rsidP="008F1FC7">
      <w:pPr>
        <w:widowControl/>
      </w:pPr>
    </w:p>
    <w:p w14:paraId="45D1F7F5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2322545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709408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8FD4F1D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68D0DDE1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2FDCF27B" w14:textId="77777777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7C260C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KAIST </w:t>
      </w:r>
      <w:r w:rsidR="007C260C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융합인재학부 학생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하반기 사업보고서로 제출합니다.</w:t>
      </w:r>
    </w:p>
    <w:p w14:paraId="4A4F282F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59C56232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0455112D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4E80AC3C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395C5F2D" w14:textId="4AAA2E2D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24FCBAC0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C11F9" w14:textId="413E5DE0" w:rsidR="00F70E7B" w:rsidRPr="008744F0" w:rsidRDefault="00F70E7B" w:rsidP="00E7198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4203" w14:textId="77777777" w:rsidR="00F70E7B" w:rsidRPr="008744F0" w:rsidRDefault="00F70E7B" w:rsidP="00E7198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7503" w14:textId="77777777" w:rsidR="00F70E7B" w:rsidRPr="008744F0" w:rsidRDefault="00F70E7B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14:paraId="682E1EA4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5163E" w14:textId="77777777" w:rsidR="00F70E7B" w:rsidRPr="008744F0" w:rsidRDefault="00F70E7B" w:rsidP="00E7198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830EBC" w14:textId="7DBA427F" w:rsidR="00F70E7B" w:rsidRPr="008744F0" w:rsidRDefault="00CC6467" w:rsidP="00E71982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9922FE6" wp14:editId="7FAAC993">
                  <wp:simplePos x="0" y="0"/>
                  <wp:positionH relativeFrom="margin">
                    <wp:posOffset>166370</wp:posOffset>
                  </wp:positionH>
                  <wp:positionV relativeFrom="paragraph">
                    <wp:posOffset>21590</wp:posOffset>
                  </wp:positionV>
                  <wp:extent cx="520065" cy="513080"/>
                  <wp:effectExtent l="0" t="0" r="0" b="1270"/>
                  <wp:wrapNone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65" cy="513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D8FD58" w14:textId="05E026D8" w:rsidR="00F70E7B" w:rsidRPr="008744F0" w:rsidRDefault="00F70E7B" w:rsidP="00E71982">
            <w:pPr>
              <w:jc w:val="center"/>
              <w:rPr>
                <w:b/>
              </w:rPr>
            </w:pPr>
          </w:p>
          <w:p w14:paraId="6D7BD18A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27A4B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  <w:p w14:paraId="3FBA5D19" w14:textId="7E714662" w:rsidR="00F70E7B" w:rsidRPr="008744F0" w:rsidRDefault="00BF5758" w:rsidP="00E71982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5AA60CDE" wp14:editId="11FEB4B1">
                      <wp:simplePos x="0" y="0"/>
                      <wp:positionH relativeFrom="column">
                        <wp:posOffset>164000</wp:posOffset>
                      </wp:positionH>
                      <wp:positionV relativeFrom="paragraph">
                        <wp:posOffset>-63815</wp:posOffset>
                      </wp:positionV>
                      <wp:extent cx="642600" cy="368640"/>
                      <wp:effectExtent l="38100" t="38100" r="43815" b="50800"/>
                      <wp:wrapNone/>
                      <wp:docPr id="8" name="잉크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42600" cy="368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CB754CB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잉크 8" o:spid="_x0000_s1026" type="#_x0000_t75" style="position:absolute;left:0;text-align:left;margin-left:12.2pt;margin-top:-5.7pt;width:52.05pt;height:30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">
                      <v:imagedata r:id="rId10" o:title=""/>
                    </v:shape>
                  </w:pict>
                </mc:Fallback>
              </mc:AlternateContent>
            </w:r>
          </w:p>
          <w:p w14:paraId="6B92575B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</w:tc>
      </w:tr>
    </w:tbl>
    <w:p w14:paraId="4C5A58A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108387E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112B62E3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36BFF3B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487D5A08" w14:textId="77777777" w:rsidR="008F1FC7" w:rsidRDefault="008F1FC7"/>
    <w:p w14:paraId="0BF3CE42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7C260C" w14:paraId="1D99E977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3C7C4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78F33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17074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80070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담당자</w:t>
            </w:r>
          </w:p>
        </w:tc>
      </w:tr>
      <w:tr w:rsidR="007C260C" w14:paraId="2539A3D2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349E38F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34FB770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P(Interest Presentation) workshop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2E121C9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07DF868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정인</w:t>
            </w:r>
          </w:p>
        </w:tc>
      </w:tr>
      <w:tr w:rsidR="007C260C" w14:paraId="58D4AD1B" w14:textId="77777777" w:rsidTr="00DF1A8A">
        <w:tc>
          <w:tcPr>
            <w:tcW w:w="1020" w:type="dxa"/>
          </w:tcPr>
          <w:p w14:paraId="2F4E658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45" w:type="dxa"/>
          </w:tcPr>
          <w:p w14:paraId="6D9A2616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M(Friends Maker)</w:t>
            </w:r>
          </w:p>
        </w:tc>
        <w:tc>
          <w:tcPr>
            <w:tcW w:w="3345" w:type="dxa"/>
          </w:tcPr>
          <w:p w14:paraId="4DB41AB8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1171E11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</w:tc>
      </w:tr>
      <w:tr w:rsidR="007C260C" w14:paraId="6C62FC47" w14:textId="77777777" w:rsidTr="00DF1A8A">
        <w:tc>
          <w:tcPr>
            <w:tcW w:w="1020" w:type="dxa"/>
          </w:tcPr>
          <w:p w14:paraId="7201D3C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45" w:type="dxa"/>
          </w:tcPr>
          <w:p w14:paraId="4B265382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외부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강연자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초청</w:t>
            </w:r>
          </w:p>
        </w:tc>
        <w:tc>
          <w:tcPr>
            <w:tcW w:w="3345" w:type="dxa"/>
          </w:tcPr>
          <w:p w14:paraId="185E7061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7A09FE0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</w:tc>
      </w:tr>
      <w:tr w:rsidR="007C260C" w14:paraId="0FD9615F" w14:textId="77777777" w:rsidTr="00DF1A8A">
        <w:tc>
          <w:tcPr>
            <w:tcW w:w="1020" w:type="dxa"/>
          </w:tcPr>
          <w:p w14:paraId="2C75106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45" w:type="dxa"/>
          </w:tcPr>
          <w:p w14:paraId="220211F6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시험기간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간식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</w:p>
        </w:tc>
        <w:tc>
          <w:tcPr>
            <w:tcW w:w="3345" w:type="dxa"/>
          </w:tcPr>
          <w:p w14:paraId="4477D119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439D97E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장형준</w:t>
            </w:r>
          </w:p>
        </w:tc>
      </w:tr>
      <w:tr w:rsidR="007C260C" w14:paraId="4A15015D" w14:textId="77777777" w:rsidTr="007C260C">
        <w:tc>
          <w:tcPr>
            <w:tcW w:w="1020" w:type="dxa"/>
          </w:tcPr>
          <w:p w14:paraId="217934EF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45" w:type="dxa"/>
          </w:tcPr>
          <w:p w14:paraId="41F069E0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학생회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참여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증진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</w:p>
        </w:tc>
        <w:tc>
          <w:tcPr>
            <w:tcW w:w="3345" w:type="dxa"/>
          </w:tcPr>
          <w:p w14:paraId="3F1A80EE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76D0FA0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유환</w:t>
            </w:r>
          </w:p>
        </w:tc>
      </w:tr>
      <w:tr w:rsidR="007C260C" w14:paraId="5A4205F9" w14:textId="77777777" w:rsidTr="00DF1A8A">
        <w:tc>
          <w:tcPr>
            <w:tcW w:w="1020" w:type="dxa"/>
            <w:tcBorders>
              <w:bottom w:val="single" w:sz="12" w:space="0" w:color="auto"/>
            </w:tcBorders>
          </w:tcPr>
          <w:p w14:paraId="22E21B6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57416D32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라이브러리 활성화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0406F4E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19EDFE50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</w:p>
        </w:tc>
      </w:tr>
    </w:tbl>
    <w:p w14:paraId="31EC032A" w14:textId="77777777" w:rsidR="009B1E15" w:rsidRDefault="009B1E15"/>
    <w:p w14:paraId="464236B4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60D6960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5396610" w14:textId="77777777" w:rsidR="008F1FC7" w:rsidRPr="009B1E15" w:rsidRDefault="008F1FC7" w:rsidP="00E7198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3B906191" w14:textId="77777777" w:rsidR="008F1FC7" w:rsidRDefault="008F1FC7" w:rsidP="008F1FC7"/>
    <w:p w14:paraId="2CFBBB6A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5A5E499C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0518CC7" w14:textId="77777777" w:rsidR="008F1FC7" w:rsidRPr="009B1E15" w:rsidRDefault="008F1FC7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3927BC4" w14:textId="77777777" w:rsidR="008F1FC7" w:rsidRPr="009B1E15" w:rsidRDefault="008F1FC7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5A3075E" w14:textId="4C125987" w:rsidR="008F1FC7" w:rsidRPr="009B1E15" w:rsidRDefault="002304A5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I</w:t>
            </w:r>
            <w:r>
              <w:rPr>
                <w:b/>
                <w:sz w:val="36"/>
                <w:szCs w:val="20"/>
              </w:rPr>
              <w:t>P(Interest Presentation) workshop</w:t>
            </w:r>
          </w:p>
        </w:tc>
      </w:tr>
    </w:tbl>
    <w:p w14:paraId="6E3AC2CE" w14:textId="77777777" w:rsidR="008F1FC7" w:rsidRDefault="008F1FC7" w:rsidP="008F1FC7"/>
    <w:p w14:paraId="5F505092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3B6A35AA" w14:textId="77777777" w:rsidTr="008A6F11">
        <w:tc>
          <w:tcPr>
            <w:tcW w:w="2263" w:type="dxa"/>
          </w:tcPr>
          <w:p w14:paraId="272FD512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10DD9D2" w14:textId="180B607F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친목 사업 및 선후배간 유대감 형성 사업</w:t>
            </w:r>
          </w:p>
        </w:tc>
      </w:tr>
      <w:tr w:rsidR="0029157A" w14:paraId="281FF879" w14:textId="77777777" w:rsidTr="008A6F11">
        <w:tc>
          <w:tcPr>
            <w:tcW w:w="2263" w:type="dxa"/>
          </w:tcPr>
          <w:p w14:paraId="749995A5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30EC172" w14:textId="6D068A16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29157A" w14:paraId="67408B6A" w14:textId="77777777" w:rsidTr="008A6F11">
        <w:tc>
          <w:tcPr>
            <w:tcW w:w="2263" w:type="dxa"/>
          </w:tcPr>
          <w:p w14:paraId="6D8C0D6D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0EBF5C6" w14:textId="437A818D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03 – 2022.09.04</w:t>
            </w:r>
          </w:p>
        </w:tc>
      </w:tr>
      <w:tr w:rsidR="0029157A" w14:paraId="60943205" w14:textId="77777777" w:rsidTr="008A6F11">
        <w:tc>
          <w:tcPr>
            <w:tcW w:w="2263" w:type="dxa"/>
          </w:tcPr>
          <w:p w14:paraId="32313D3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260673C6" w14:textId="4CFCF1E0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1,114,910</w:t>
            </w:r>
          </w:p>
        </w:tc>
      </w:tr>
      <w:tr w:rsidR="0029157A" w14:paraId="7DFFCB0F" w14:textId="77777777" w:rsidTr="008A6F11">
        <w:tc>
          <w:tcPr>
            <w:tcW w:w="2263" w:type="dxa"/>
          </w:tcPr>
          <w:p w14:paraId="304FC16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EBB9994" w14:textId="70DBBDAC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591DE7DF" w14:textId="77777777" w:rsidR="0029157A" w:rsidRDefault="0029157A" w:rsidP="008F1FC7"/>
    <w:p w14:paraId="6B5545BA" w14:textId="77777777" w:rsidR="008F1FC7" w:rsidRDefault="008F1FC7" w:rsidP="008F1FC7"/>
    <w:p w14:paraId="4160EA1B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E01D943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6334B05F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F8B5C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639134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C64AE9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14:paraId="65BE0A82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775F23A5" w14:textId="78EEB34D" w:rsidR="00062781" w:rsidRPr="00062781" w:rsidRDefault="002304A5" w:rsidP="00062781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8.29~2022.09.0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17E769CE" w14:textId="6A1B4DA8" w:rsidR="00062781" w:rsidRPr="00062781" w:rsidRDefault="002304A5" w:rsidP="008A6F11">
            <w:r>
              <w:rPr>
                <w:rFonts w:hint="eastAsia"/>
              </w:rPr>
              <w:t>참가자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3D2B6DD" w14:textId="77777777" w:rsidR="00062781" w:rsidRPr="00062781" w:rsidRDefault="00062781" w:rsidP="008A6F11"/>
        </w:tc>
      </w:tr>
      <w:tr w:rsidR="00062781" w14:paraId="7C08D8B3" w14:textId="77777777" w:rsidTr="00062781">
        <w:tc>
          <w:tcPr>
            <w:tcW w:w="2912" w:type="dxa"/>
          </w:tcPr>
          <w:p w14:paraId="46A60F58" w14:textId="207B6D3F" w:rsidR="00062781" w:rsidRPr="00062781" w:rsidRDefault="002304A5" w:rsidP="00062781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9.03~2022.09.04</w:t>
            </w:r>
          </w:p>
        </w:tc>
        <w:tc>
          <w:tcPr>
            <w:tcW w:w="2912" w:type="dxa"/>
          </w:tcPr>
          <w:p w14:paraId="6BA76EF2" w14:textId="3972E36C" w:rsidR="00062781" w:rsidRPr="00062781" w:rsidRDefault="002304A5" w:rsidP="008A6F11">
            <w:r>
              <w:rPr>
                <w:rFonts w:hint="eastAsia"/>
              </w:rPr>
              <w:t>I</w:t>
            </w:r>
            <w:r>
              <w:t xml:space="preserve">P workshop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13" w:type="dxa"/>
          </w:tcPr>
          <w:p w14:paraId="11581ACD" w14:textId="77777777" w:rsidR="00062781" w:rsidRPr="00062781" w:rsidRDefault="00062781" w:rsidP="008A6F11"/>
        </w:tc>
      </w:tr>
      <w:tr w:rsidR="00062781" w14:paraId="24C64334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7A6E4E00" w14:textId="77777777" w:rsidR="00062781" w:rsidRPr="00062781" w:rsidRDefault="00062781" w:rsidP="00062781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4B34351" w14:textId="77777777" w:rsidR="00062781" w:rsidRPr="00062781" w:rsidRDefault="00062781" w:rsidP="008A6F11"/>
        </w:tc>
        <w:tc>
          <w:tcPr>
            <w:tcW w:w="2913" w:type="dxa"/>
            <w:tcBorders>
              <w:bottom w:val="single" w:sz="12" w:space="0" w:color="auto"/>
            </w:tcBorders>
          </w:tcPr>
          <w:p w14:paraId="1C2A7B3B" w14:textId="77777777" w:rsidR="00062781" w:rsidRPr="00062781" w:rsidRDefault="00062781" w:rsidP="008A6F11"/>
        </w:tc>
      </w:tr>
    </w:tbl>
    <w:p w14:paraId="650CE147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3A2B5442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B4C3E4C" w14:textId="2930F038" w:rsidR="00062781" w:rsidRPr="008A6F11" w:rsidRDefault="002304A5" w:rsidP="008A6F11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본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업에서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1</w:t>
      </w:r>
      <w:r>
        <w:rPr>
          <w:rFonts w:ascii="맑은 고딕" w:eastAsia="맑은 고딕" w:hAnsi="맑은 고딕" w:hint="eastAsia"/>
          <w:color w:val="000000"/>
          <w:sz w:val="22"/>
        </w:rPr>
        <w:t>기</w:t>
      </w:r>
      <w:r>
        <w:rPr>
          <w:rFonts w:ascii="Arial" w:hAnsi="Arial" w:cs="Arial"/>
          <w:color w:val="000000"/>
          <w:sz w:val="22"/>
        </w:rPr>
        <w:t xml:space="preserve">(2021 </w:t>
      </w:r>
      <w:r>
        <w:rPr>
          <w:rFonts w:ascii="맑은 고딕" w:eastAsia="맑은 고딕" w:hAnsi="맑은 고딕" w:hint="eastAsia"/>
          <w:color w:val="000000"/>
          <w:sz w:val="22"/>
        </w:rPr>
        <w:t>봄학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2021 </w:t>
      </w:r>
      <w:r>
        <w:rPr>
          <w:rFonts w:ascii="맑은 고딕" w:eastAsia="맑은 고딕" w:hAnsi="맑은 고딕" w:hint="eastAsia"/>
          <w:color w:val="000000"/>
          <w:sz w:val="22"/>
        </w:rPr>
        <w:t>가을학기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</w:t>
      </w:r>
      <w:r>
        <w:rPr>
          <w:rFonts w:ascii="Arial" w:hAnsi="Arial" w:cs="Arial"/>
          <w:color w:val="000000"/>
          <w:sz w:val="22"/>
        </w:rPr>
        <w:t>)</w:t>
      </w:r>
      <w:r>
        <w:rPr>
          <w:rFonts w:ascii="맑은 고딕" w:eastAsia="맑은 고딕" w:hAnsi="맑은 고딕" w:hint="eastAsia"/>
          <w:color w:val="000000"/>
          <w:sz w:val="22"/>
        </w:rPr>
        <w:t>와</w:t>
      </w:r>
      <w:r>
        <w:rPr>
          <w:rFonts w:ascii="Arial" w:hAnsi="Arial" w:cs="Arial"/>
          <w:color w:val="000000"/>
          <w:sz w:val="22"/>
        </w:rPr>
        <w:t xml:space="preserve"> 2</w:t>
      </w:r>
      <w:r>
        <w:rPr>
          <w:rFonts w:ascii="맑은 고딕" w:eastAsia="맑은 고딕" w:hAnsi="맑은 고딕" w:hint="eastAsia"/>
          <w:color w:val="000000"/>
          <w:sz w:val="22"/>
        </w:rPr>
        <w:t>기</w:t>
      </w:r>
      <w:r>
        <w:rPr>
          <w:rFonts w:ascii="Arial" w:hAnsi="Arial" w:cs="Arial"/>
          <w:color w:val="000000"/>
          <w:sz w:val="22"/>
        </w:rPr>
        <w:t xml:space="preserve">(2022 </w:t>
      </w:r>
      <w:r>
        <w:rPr>
          <w:rFonts w:ascii="맑은 고딕" w:eastAsia="맑은 고딕" w:hAnsi="맑은 고딕" w:hint="eastAsia"/>
          <w:color w:val="000000"/>
          <w:sz w:val="22"/>
        </w:rPr>
        <w:t>봄학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2022 </w:t>
      </w:r>
      <w:r>
        <w:rPr>
          <w:rFonts w:ascii="맑은 고딕" w:eastAsia="맑은 고딕" w:hAnsi="맑은 고딕" w:hint="eastAsia"/>
          <w:color w:val="000000"/>
          <w:sz w:val="22"/>
        </w:rPr>
        <w:t>가을학기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</w:t>
      </w:r>
      <w:r>
        <w:rPr>
          <w:rFonts w:ascii="Arial" w:hAnsi="Arial" w:cs="Arial"/>
          <w:color w:val="000000"/>
          <w:sz w:val="22"/>
        </w:rPr>
        <w:t>)</w:t>
      </w:r>
      <w:r>
        <w:rPr>
          <w:rFonts w:ascii="맑은 고딕" w:eastAsia="맑은 고딕" w:hAnsi="맑은 고딕" w:hint="eastAsia"/>
          <w:color w:val="000000"/>
          <w:sz w:val="22"/>
        </w:rPr>
        <w:t>가</w:t>
      </w:r>
      <w:r>
        <w:rPr>
          <w:rFonts w:ascii="Arial" w:hAnsi="Arial" w:cs="Arial"/>
          <w:color w:val="000000"/>
          <w:sz w:val="22"/>
        </w:rPr>
        <w:t xml:space="preserve"> 1</w:t>
      </w:r>
      <w:r>
        <w:rPr>
          <w:rFonts w:ascii="맑은 고딕" w:eastAsia="맑은 고딕" w:hAnsi="맑은 고딕" w:hint="eastAsia"/>
          <w:color w:val="000000"/>
          <w:sz w:val="22"/>
        </w:rPr>
        <w:t>박</w:t>
      </w:r>
      <w:r>
        <w:rPr>
          <w:rFonts w:ascii="Arial" w:hAnsi="Arial" w:cs="Arial"/>
          <w:color w:val="000000"/>
          <w:sz w:val="22"/>
        </w:rPr>
        <w:t xml:space="preserve"> 2</w:t>
      </w:r>
      <w:r>
        <w:rPr>
          <w:rFonts w:ascii="맑은 고딕" w:eastAsia="맑은 고딕" w:hAnsi="맑은 고딕" w:hint="eastAsia"/>
          <w:color w:val="000000"/>
          <w:sz w:val="22"/>
        </w:rPr>
        <w:t>일로</w:t>
      </w:r>
      <w:r>
        <w:rPr>
          <w:rFonts w:ascii="Arial" w:hAnsi="Arial" w:cs="Arial"/>
          <w:color w:val="000000"/>
          <w:sz w:val="22"/>
        </w:rPr>
        <w:t xml:space="preserve"> workshop</w:t>
      </w:r>
      <w:r>
        <w:rPr>
          <w:rFonts w:ascii="맑은 고딕" w:eastAsia="맑은 고딕" w:hAnsi="맑은 고딕" w:hint="eastAsia"/>
          <w:color w:val="000000"/>
          <w:sz w:val="22"/>
        </w:rPr>
        <w:t>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함으로써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서로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를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묻거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서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모르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것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묻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답하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도움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주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받고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친목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형성한다</w:t>
      </w:r>
      <w:r>
        <w:rPr>
          <w:rFonts w:ascii="Arial" w:hAnsi="Arial" w:cs="Arial"/>
          <w:color w:val="000000"/>
          <w:sz w:val="22"/>
        </w:rPr>
        <w:t xml:space="preserve">. IP workshop </w:t>
      </w:r>
      <w:r>
        <w:rPr>
          <w:rFonts w:ascii="맑은 고딕" w:eastAsia="맑은 고딕" w:hAnsi="맑은 고딕" w:hint="eastAsia"/>
          <w:color w:val="000000"/>
          <w:sz w:val="22"/>
        </w:rPr>
        <w:t>사업에서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새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lastRenderedPageBreak/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자기소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발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기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되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있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진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혹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중인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여러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활동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들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대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발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진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혹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전공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비슷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람들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간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토론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기술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통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회적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혁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실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수업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내용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세미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등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예정이다</w:t>
      </w:r>
      <w:r>
        <w:rPr>
          <w:rFonts w:ascii="Arial" w:hAnsi="Arial" w:cs="Arial"/>
          <w:color w:val="000000"/>
          <w:sz w:val="22"/>
        </w:rPr>
        <w:t>.</w:t>
      </w:r>
    </w:p>
    <w:p w14:paraId="26FEA6AE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10ACEAB" w14:textId="27810174" w:rsidR="00E71982" w:rsidRPr="008A6F11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t>-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</w:t>
      </w:r>
      <w:r w:rsidR="00F43082">
        <w:rPr>
          <w:sz w:val="22"/>
        </w:rPr>
        <w:t>1</w:t>
      </w:r>
      <w:r>
        <w:rPr>
          <w:rFonts w:hint="eastAsia"/>
          <w:sz w:val="22"/>
        </w:rPr>
        <w:t>명이 참여하였다.</w:t>
      </w:r>
    </w:p>
    <w:p w14:paraId="32561327" w14:textId="77777777" w:rsidR="008F1FC7" w:rsidRPr="00E71982" w:rsidRDefault="008F1FC7" w:rsidP="008F1FC7"/>
    <w:p w14:paraId="2B2996FC" w14:textId="77777777" w:rsidR="00062781" w:rsidRDefault="00062781" w:rsidP="008F1FC7"/>
    <w:p w14:paraId="759216E3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2"/>
        <w:gridCol w:w="749"/>
        <w:gridCol w:w="1511"/>
        <w:gridCol w:w="533"/>
        <w:gridCol w:w="1273"/>
        <w:gridCol w:w="1273"/>
        <w:gridCol w:w="926"/>
        <w:gridCol w:w="533"/>
      </w:tblGrid>
      <w:tr w:rsidR="002304A5" w:rsidRPr="00626527" w14:paraId="3F2CC7D5" w14:textId="77777777" w:rsidTr="00626527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4FE6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20535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29101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5BE4A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6031D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5B889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654407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EF755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76732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304A5" w:rsidRPr="00626527" w14:paraId="5AEF951E" w14:textId="77777777" w:rsidTr="002304A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7C0F3" w14:textId="77777777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33FB0B59" w14:textId="21C2FCE9" w:rsidR="002304A5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D87D41" w14:textId="77777777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I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P</w:t>
            </w:r>
          </w:p>
          <w:p w14:paraId="40EF2E6C" w14:textId="1E5F1E77" w:rsidR="002304A5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w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rksho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2D4BDF3" w14:textId="71100541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687EF84" w14:textId="4065E853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장소대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FC656F" w14:textId="42454BC7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8CC1BEE" w14:textId="404F7F06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5853AE" w14:textId="6490246F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C8EE200" w14:textId="0BF27FF9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080DEC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416C9495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8068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2EDD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8A7B8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B2267D" w14:textId="0C352AF3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7B5C9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B8B6E" w14:textId="055ACEE5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40E9DB" w14:textId="3795469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64,9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5849CD" w14:textId="73B46F92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2.98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14361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6E101C3B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CEBB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CF38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564BBF" w14:textId="0B5E558F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A4947C" w14:textId="56D97F81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상품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E1386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3EB692" w14:textId="6C29392F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EEB403" w14:textId="0483B7BD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7CC10A" w14:textId="4C2C8448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06705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0DA489EA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7FBD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5636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39A2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1E5A75" w14:textId="06B55E25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81177E" w14:textId="131BA5FE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114,9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6F0035" w14:textId="77547954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6.95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7DD6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C4B87E8" w14:textId="77777777" w:rsidR="00062781" w:rsidRDefault="00062781" w:rsidP="008F1FC7"/>
    <w:p w14:paraId="78A9CE6E" w14:textId="77777777" w:rsidR="00675D81" w:rsidRDefault="00675D81" w:rsidP="008F1FC7"/>
    <w:p w14:paraId="25615B9B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30416B6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EE80FF1" w14:textId="6B234020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04A5">
        <w:rPr>
          <w:rFonts w:hint="eastAsia"/>
          <w:sz w:val="22"/>
        </w:rPr>
        <w:t>비슷한 관심 분야의 사람들끼리 이야기를 나누며 정보를 공유하고 지평을 넓힐 수 있는 시간을 가졌을 뿐만 아니라 융합인재학부 학생들끼리 서로 돈독해질 수 있는 기회를 가질 수 있었다.</w:t>
      </w:r>
    </w:p>
    <w:p w14:paraId="57B889DC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D8D99C2" w14:textId="4F1223DE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04A5">
        <w:rPr>
          <w:rFonts w:hint="eastAsia"/>
          <w:sz w:val="22"/>
        </w:rPr>
        <w:t>프로젝트 수업에 대한 발표가 이루어지지 못한 점.</w:t>
      </w:r>
    </w:p>
    <w:p w14:paraId="1C508357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7CB6E9B" w14:textId="77777777"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4BB23777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25F0D85" w14:textId="77777777" w:rsidR="008F1FC7" w:rsidRPr="009B1E15" w:rsidRDefault="008F1FC7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03967FA9" w14:textId="77777777" w:rsidR="008F1FC7" w:rsidRPr="009B1E15" w:rsidRDefault="008F1FC7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FAC2FCA" w14:textId="0B564947" w:rsidR="008F1FC7" w:rsidRPr="009B1E15" w:rsidRDefault="002304A5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F</w:t>
            </w:r>
            <w:r>
              <w:rPr>
                <w:b/>
                <w:sz w:val="36"/>
                <w:szCs w:val="20"/>
              </w:rPr>
              <w:t>M(Friend Maker)</w:t>
            </w:r>
          </w:p>
        </w:tc>
      </w:tr>
    </w:tbl>
    <w:p w14:paraId="0F06BD54" w14:textId="77777777" w:rsidR="003D42B1" w:rsidRDefault="003D42B1" w:rsidP="003D42B1"/>
    <w:p w14:paraId="109A04FA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35EA9B4D" w14:textId="77777777" w:rsidTr="00E71982">
        <w:tc>
          <w:tcPr>
            <w:tcW w:w="2263" w:type="dxa"/>
          </w:tcPr>
          <w:p w14:paraId="7FBDACE7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A9F2210" w14:textId="720E7929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친목 사업 및 선후배간 유대감 형성 사업</w:t>
            </w:r>
          </w:p>
        </w:tc>
      </w:tr>
      <w:tr w:rsidR="003D42B1" w14:paraId="6D009852" w14:textId="77777777" w:rsidTr="00E71982">
        <w:tc>
          <w:tcPr>
            <w:tcW w:w="2263" w:type="dxa"/>
          </w:tcPr>
          <w:p w14:paraId="0454AA80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F1D9597" w14:textId="2AFF8B7C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3D42B1" w14:paraId="08221CD4" w14:textId="77777777" w:rsidTr="00E71982">
        <w:tc>
          <w:tcPr>
            <w:tcW w:w="2263" w:type="dxa"/>
          </w:tcPr>
          <w:p w14:paraId="4AE07328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FAE98A1" w14:textId="33C2878C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05 – 2022.12.04</w:t>
            </w:r>
          </w:p>
        </w:tc>
      </w:tr>
      <w:tr w:rsidR="003D42B1" w14:paraId="6ED7ED0B" w14:textId="77777777" w:rsidTr="00E71982">
        <w:tc>
          <w:tcPr>
            <w:tcW w:w="2263" w:type="dxa"/>
          </w:tcPr>
          <w:p w14:paraId="1FB8974E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7915E36" w14:textId="68780FE1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55,500</w:t>
            </w:r>
          </w:p>
        </w:tc>
      </w:tr>
      <w:tr w:rsidR="003D42B1" w14:paraId="596EC631" w14:textId="77777777" w:rsidTr="00E71982">
        <w:tc>
          <w:tcPr>
            <w:tcW w:w="2263" w:type="dxa"/>
          </w:tcPr>
          <w:p w14:paraId="6CADBE5F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06D3A9F" w14:textId="76AE40EA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9B63D3D" w14:textId="77777777" w:rsidR="003D42B1" w:rsidRDefault="003D42B1" w:rsidP="003D42B1"/>
    <w:p w14:paraId="2F58152B" w14:textId="77777777" w:rsidR="003D42B1" w:rsidRDefault="003D42B1" w:rsidP="003D42B1"/>
    <w:p w14:paraId="6130DB73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A5FB9E6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40D4327C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6B6E58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74EBE0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89DC46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14:paraId="2B138A60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27A19CB6" w14:textId="0B95A5CC" w:rsidR="003D42B1" w:rsidRPr="00062781" w:rsidRDefault="002304A5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8.29~2022.09.0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E05A78A" w14:textId="715B1825" w:rsidR="003D42B1" w:rsidRPr="00062781" w:rsidRDefault="002304A5" w:rsidP="00E71982">
            <w:r>
              <w:rPr>
                <w:rFonts w:hint="eastAsia"/>
              </w:rPr>
              <w:t>팀 구성 및 활동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9F94687" w14:textId="77777777" w:rsidR="003D42B1" w:rsidRPr="00062781" w:rsidRDefault="003D42B1" w:rsidP="00E71982"/>
        </w:tc>
      </w:tr>
      <w:tr w:rsidR="002304A5" w14:paraId="38FF381B" w14:textId="77777777" w:rsidTr="00E71982">
        <w:tc>
          <w:tcPr>
            <w:tcW w:w="2912" w:type="dxa"/>
          </w:tcPr>
          <w:p w14:paraId="27B05CD8" w14:textId="142B955C" w:rsidR="002304A5" w:rsidRPr="00062781" w:rsidRDefault="002304A5" w:rsidP="002304A5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9.05~2022.12.04</w:t>
            </w:r>
          </w:p>
        </w:tc>
        <w:tc>
          <w:tcPr>
            <w:tcW w:w="2912" w:type="dxa"/>
          </w:tcPr>
          <w:p w14:paraId="33E68763" w14:textId="670DA1B8" w:rsidR="002304A5" w:rsidRPr="00062781" w:rsidRDefault="002304A5" w:rsidP="002304A5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FM 활동 준비</w:t>
            </w:r>
          </w:p>
        </w:tc>
        <w:tc>
          <w:tcPr>
            <w:tcW w:w="2913" w:type="dxa"/>
          </w:tcPr>
          <w:p w14:paraId="2DE4AE4B" w14:textId="77777777" w:rsidR="002304A5" w:rsidRPr="00062781" w:rsidRDefault="002304A5" w:rsidP="002304A5"/>
        </w:tc>
      </w:tr>
      <w:tr w:rsidR="002304A5" w14:paraId="5E9A8857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32183AE0" w14:textId="1101EBA2" w:rsidR="002304A5" w:rsidRPr="00062781" w:rsidRDefault="002304A5" w:rsidP="002304A5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2.05~2022.12.1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6977FC2" w14:textId="11B96CE3" w:rsidR="002304A5" w:rsidRPr="00062781" w:rsidRDefault="002304A5" w:rsidP="002304A5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점수 집계 및 우승상품 수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D0D3441" w14:textId="77777777" w:rsidR="002304A5" w:rsidRPr="00062781" w:rsidRDefault="002304A5" w:rsidP="002304A5"/>
        </w:tc>
      </w:tr>
    </w:tbl>
    <w:p w14:paraId="696D4C91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211F4426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DCADDC6" w14:textId="77777777" w:rsidR="002304A5" w:rsidRPr="002304A5" w:rsidRDefault="002304A5" w:rsidP="002304A5">
      <w:pPr>
        <w:widowControl/>
        <w:wordWrap/>
        <w:autoSpaceDE/>
        <w:autoSpaceDN/>
        <w:spacing w:after="0" w:line="240" w:lineRule="auto"/>
        <w:ind w:firstLine="800"/>
        <w:rPr>
          <w:rFonts w:ascii="굴림" w:eastAsia="굴림" w:hAnsi="굴림" w:cs="굴림"/>
          <w:kern w:val="0"/>
          <w:sz w:val="24"/>
          <w:szCs w:val="24"/>
        </w:rPr>
      </w:pP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본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사업에서는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융합인재학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세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으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나누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기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동안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조별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주어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점수표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참고하여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친목활동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수행한다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들의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참여율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높이기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위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활동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끝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  i)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가장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많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점수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받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3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명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, ii)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각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원의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개인점수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모두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더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값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가장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높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1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>, iii) 2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등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중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랜덤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2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명에게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상품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한다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>.</w:t>
      </w:r>
    </w:p>
    <w:p w14:paraId="478627BE" w14:textId="77777777" w:rsidR="003D42B1" w:rsidRPr="002304A5" w:rsidRDefault="003D42B1" w:rsidP="003D42B1">
      <w:pPr>
        <w:ind w:firstLineChars="100" w:firstLine="220"/>
        <w:rPr>
          <w:sz w:val="22"/>
        </w:rPr>
      </w:pPr>
    </w:p>
    <w:p w14:paraId="00AF77DF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3EF9D79" w14:textId="77777777" w:rsidR="00CE5AD0" w:rsidRPr="008A6F11" w:rsidRDefault="00CE5AD0" w:rsidP="00CE5AD0">
      <w:pPr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25</w:t>
      </w:r>
      <w:r>
        <w:rPr>
          <w:rFonts w:hint="eastAsia"/>
          <w:sz w:val="22"/>
        </w:rPr>
        <w:t xml:space="preserve">명의 참여인원 중 </w:t>
      </w:r>
      <w:r>
        <w:rPr>
          <w:sz w:val="22"/>
        </w:rPr>
        <w:t>8</w:t>
      </w:r>
      <w:r>
        <w:rPr>
          <w:rFonts w:hint="eastAsia"/>
          <w:sz w:val="22"/>
        </w:rPr>
        <w:t>명이 한 학기 동안 실제로 참여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활동 기간 중 약 1</w:t>
      </w:r>
      <w:r>
        <w:rPr>
          <w:sz w:val="22"/>
        </w:rPr>
        <w:t>~2</w:t>
      </w:r>
      <w:r>
        <w:rPr>
          <w:rFonts w:hint="eastAsia"/>
          <w:sz w:val="22"/>
        </w:rPr>
        <w:t>회 정도 참여함.</w:t>
      </w:r>
    </w:p>
    <w:p w14:paraId="5198275C" w14:textId="77777777" w:rsidR="003D42B1" w:rsidRPr="00CE5AD0" w:rsidRDefault="003D42B1" w:rsidP="003D42B1"/>
    <w:p w14:paraId="552AC57E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4"/>
        <w:gridCol w:w="858"/>
        <w:gridCol w:w="1107"/>
        <w:gridCol w:w="610"/>
        <w:gridCol w:w="1247"/>
        <w:gridCol w:w="1247"/>
        <w:gridCol w:w="1117"/>
        <w:gridCol w:w="610"/>
      </w:tblGrid>
      <w:tr w:rsidR="00E71982" w:rsidRPr="00626527" w14:paraId="5F4BCF99" w14:textId="77777777" w:rsidTr="00E71982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76124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869146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7FF330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A13A3A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4388FB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EACAB8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6FBDE7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D4FE37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295FC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30A15B65" w14:textId="77777777" w:rsidTr="00E71982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C079E" w14:textId="77777777" w:rsidR="003D42B1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70C8B2DC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4CB5AC55" w14:textId="5E8D43F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11F4E" w14:textId="6A121851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3AD8C9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9B9520" w14:textId="3F2A8822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4BB14" w14:textId="71D78E9C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79A890" w14:textId="71A3AAE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45BED" w14:textId="06ADDBEE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87751B" w14:textId="06B56EEF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8.33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A456C2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155C7F57" w14:textId="77777777" w:rsidTr="00E71982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44C1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561D4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C6C0F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E540A9" w14:textId="06BD274F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E5C13" w14:textId="6AEB29EE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5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4F2615" w14:textId="67CBB061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74E40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88DF943" w14:textId="77777777" w:rsidR="003D42B1" w:rsidRDefault="003D42B1" w:rsidP="003D42B1"/>
    <w:p w14:paraId="19A02BDA" w14:textId="77777777" w:rsidR="003D42B1" w:rsidRDefault="003D42B1" w:rsidP="003D42B1"/>
    <w:p w14:paraId="30BEF9A0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97B4824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98B5ED2" w14:textId="1AAAF944" w:rsidR="003D42B1" w:rsidRPr="00CE5AD0" w:rsidRDefault="003D42B1" w:rsidP="00CE5AD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5AD0">
        <w:rPr>
          <w:sz w:val="22"/>
        </w:rPr>
        <w:t>1</w:t>
      </w:r>
      <w:r w:rsidR="00CE5AD0">
        <w:rPr>
          <w:rFonts w:hint="eastAsia"/>
          <w:sz w:val="22"/>
        </w:rPr>
        <w:t>기,</w:t>
      </w:r>
      <w:r w:rsidR="00CE5AD0">
        <w:rPr>
          <w:sz w:val="22"/>
        </w:rPr>
        <w:t xml:space="preserve"> 2</w:t>
      </w:r>
      <w:r w:rsidR="00CE5AD0">
        <w:rPr>
          <w:rFonts w:hint="eastAsia"/>
          <w:sz w:val="22"/>
        </w:rPr>
        <w:t>기가 혼합되어 구성된 팀들 간 활동을 통해 서로의 친목을 도모할 수 있었음.</w:t>
      </w:r>
    </w:p>
    <w:p w14:paraId="72C1A502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9E42E59" w14:textId="4A37E0E8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5AD0">
        <w:rPr>
          <w:rFonts w:hint="eastAsia"/>
          <w:sz w:val="22"/>
        </w:rPr>
        <w:t>전체 참여 인원 중 많지 않은 인원이 실제로 참여하여 상품을 부여할 때에도 중복해서 수령하는 학생의 비율이 높음.</w:t>
      </w:r>
    </w:p>
    <w:p w14:paraId="11D2C01C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69BC423" w14:textId="77777777" w:rsidR="00CE5AD0" w:rsidRPr="00062781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기 중 팀 내 모든 구성원이 가능한 시간에 맞추어 활동을 한다는 것,</w:t>
      </w:r>
      <w:r>
        <w:rPr>
          <w:sz w:val="22"/>
        </w:rPr>
        <w:t xml:space="preserve"> </w:t>
      </w:r>
      <w:r>
        <w:rPr>
          <w:rFonts w:hint="eastAsia"/>
          <w:sz w:val="22"/>
        </w:rPr>
        <w:t>그리고 이를 격려하는 것의 어려움이 낮은 참여율의 원인으로 분석됨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에,</w:t>
      </w:r>
      <w:r>
        <w:rPr>
          <w:sz w:val="22"/>
        </w:rPr>
        <w:t xml:space="preserve"> FM </w:t>
      </w:r>
      <w:r>
        <w:rPr>
          <w:rFonts w:hint="eastAsia"/>
          <w:sz w:val="22"/>
        </w:rPr>
        <w:t xml:space="preserve">활동 자체를 한 학기 동안 하기보다 </w:t>
      </w:r>
      <w:r>
        <w:rPr>
          <w:sz w:val="22"/>
        </w:rPr>
        <w:t>‘</w:t>
      </w:r>
      <w:r>
        <w:rPr>
          <w:rFonts w:hint="eastAsia"/>
          <w:sz w:val="22"/>
        </w:rPr>
        <w:t>친목 주간</w:t>
      </w:r>
      <w:r>
        <w:rPr>
          <w:sz w:val="22"/>
        </w:rPr>
        <w:t xml:space="preserve">’ </w:t>
      </w:r>
      <w:r>
        <w:rPr>
          <w:rFonts w:hint="eastAsia"/>
          <w:sz w:val="22"/>
        </w:rPr>
        <w:t>형식을 이용하여</w:t>
      </w:r>
      <w:r>
        <w:rPr>
          <w:sz w:val="22"/>
        </w:rPr>
        <w:t>,</w:t>
      </w:r>
      <w:r>
        <w:rPr>
          <w:rFonts w:hint="eastAsia"/>
          <w:sz w:val="22"/>
        </w:rPr>
        <w:t xml:space="preserve"> 해당 주간에 학생회 주도로 회식 및 친목활동을 하는 식의 압축된 행사 진행 방식이 요구됨.</w:t>
      </w:r>
    </w:p>
    <w:p w14:paraId="5D20B95A" w14:textId="738E64F5" w:rsidR="008F1FC7" w:rsidRDefault="003D42B1" w:rsidP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537989FC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4CF8189" w14:textId="0F98F9D1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07A95DB5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77CA2AD" w14:textId="32AC32BF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외부 강연자 초청</w:t>
            </w:r>
          </w:p>
        </w:tc>
      </w:tr>
    </w:tbl>
    <w:p w14:paraId="78AF58CB" w14:textId="77777777" w:rsidR="00E71982" w:rsidRDefault="00E71982" w:rsidP="00E71982"/>
    <w:p w14:paraId="79EE5230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0A1D7AF2" w14:textId="77777777" w:rsidTr="00E71982">
        <w:tc>
          <w:tcPr>
            <w:tcW w:w="2263" w:type="dxa"/>
          </w:tcPr>
          <w:p w14:paraId="46D3F1C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BEE2565" w14:textId="62D60705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학생들 진로 탐색 사업</w:t>
            </w:r>
          </w:p>
        </w:tc>
      </w:tr>
      <w:tr w:rsidR="00E71982" w14:paraId="7BC6B38C" w14:textId="77777777" w:rsidTr="00E71982">
        <w:tc>
          <w:tcPr>
            <w:tcW w:w="2263" w:type="dxa"/>
          </w:tcPr>
          <w:p w14:paraId="280254E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C80FF15" w14:textId="0BDDAEBE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</w:t>
            </w:r>
            <w:r w:rsidR="00CE5AD0">
              <w:rPr>
                <w:rFonts w:ascii="맑은 고딕" w:eastAsia="맑은 고딕" w:hAnsi="맑은 고딕"/>
                <w:color w:val="000000"/>
                <w:sz w:val="22"/>
              </w:rPr>
              <w:t>11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.</w:t>
            </w:r>
            <w:r w:rsidR="00CE5AD0">
              <w:rPr>
                <w:rFonts w:ascii="맑은 고딕" w:eastAsia="맑은 고딕" w:hAnsi="맑은 고딕"/>
                <w:color w:val="000000"/>
                <w:sz w:val="22"/>
              </w:rPr>
              <w:t>17</w:t>
            </w:r>
          </w:p>
        </w:tc>
      </w:tr>
      <w:tr w:rsidR="00E71982" w14:paraId="5724DFEF" w14:textId="77777777" w:rsidTr="00E71982">
        <w:tc>
          <w:tcPr>
            <w:tcW w:w="2263" w:type="dxa"/>
          </w:tcPr>
          <w:p w14:paraId="10E309DC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0FDE41B" w14:textId="70D246D2" w:rsidR="00E71982" w:rsidRPr="00062781" w:rsidRDefault="00CE5AD0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(</w:t>
            </w:r>
            <w:r>
              <w:rPr>
                <w:rFonts w:hint="eastAsia"/>
                <w:sz w:val="22"/>
              </w:rPr>
              <w:t>진행하지 않음)</w:t>
            </w:r>
          </w:p>
        </w:tc>
      </w:tr>
      <w:tr w:rsidR="00E71982" w14:paraId="78A1773C" w14:textId="77777777" w:rsidTr="00E71982">
        <w:tc>
          <w:tcPr>
            <w:tcW w:w="2263" w:type="dxa"/>
          </w:tcPr>
          <w:p w14:paraId="3CAFC50B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E26FC15" w14:textId="528559A8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CE5AD0">
              <w:rPr>
                <w:sz w:val="22"/>
              </w:rPr>
              <w:t>0</w:t>
            </w:r>
          </w:p>
        </w:tc>
      </w:tr>
      <w:tr w:rsidR="00E71982" w14:paraId="7FB61E32" w14:textId="77777777" w:rsidTr="00E71982">
        <w:tc>
          <w:tcPr>
            <w:tcW w:w="2263" w:type="dxa"/>
          </w:tcPr>
          <w:p w14:paraId="65682F2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8E6F79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8B14E0B" w14:textId="77777777" w:rsidR="00E71982" w:rsidRDefault="00E71982" w:rsidP="00E71982"/>
    <w:p w14:paraId="150BA270" w14:textId="77777777" w:rsidR="00E71982" w:rsidRDefault="00E71982" w:rsidP="00E71982"/>
    <w:p w14:paraId="7A635D21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0F8AEE7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71982" w14:paraId="299DF022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5AADC1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C8BD27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0D3459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BCBD234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2B120BDD" w14:textId="3FEB2D27" w:rsidR="00E71982" w:rsidRPr="00062781" w:rsidRDefault="00CE5AD0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5~2022.11.1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E5DEA02" w14:textId="4C3EC636" w:rsidR="00E71982" w:rsidRPr="00062781" w:rsidRDefault="00CE5AD0" w:rsidP="00E71982">
            <w:r>
              <w:rPr>
                <w:rFonts w:hint="eastAsia"/>
              </w:rPr>
              <w:t>외부강연자 섭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3E74EEE" w14:textId="77777777" w:rsidR="00E71982" w:rsidRPr="00062781" w:rsidRDefault="00E71982" w:rsidP="00E71982"/>
        </w:tc>
      </w:tr>
      <w:tr w:rsidR="00E71982" w14:paraId="6F687A7D" w14:textId="77777777" w:rsidTr="00E71982">
        <w:tc>
          <w:tcPr>
            <w:tcW w:w="2912" w:type="dxa"/>
          </w:tcPr>
          <w:p w14:paraId="554C1B9C" w14:textId="0BD11486" w:rsidR="00E71982" w:rsidRPr="00062781" w:rsidRDefault="00E71982" w:rsidP="00E71982">
            <w:pPr>
              <w:jc w:val="center"/>
            </w:pPr>
          </w:p>
        </w:tc>
        <w:tc>
          <w:tcPr>
            <w:tcW w:w="2912" w:type="dxa"/>
          </w:tcPr>
          <w:p w14:paraId="63CC204A" w14:textId="4B0B4E8B" w:rsidR="00E71982" w:rsidRPr="00062781" w:rsidRDefault="00E71982" w:rsidP="00E71982"/>
        </w:tc>
        <w:tc>
          <w:tcPr>
            <w:tcW w:w="2913" w:type="dxa"/>
          </w:tcPr>
          <w:p w14:paraId="28FF90F3" w14:textId="77777777" w:rsidR="00E71982" w:rsidRPr="00062781" w:rsidRDefault="00E71982" w:rsidP="00E71982"/>
        </w:tc>
      </w:tr>
      <w:tr w:rsidR="00E71982" w14:paraId="302D94FF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163000CD" w14:textId="62B7CAC7" w:rsidR="00E71982" w:rsidRPr="00062781" w:rsidRDefault="00E71982" w:rsidP="00E71982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A9B87D2" w14:textId="6F0D0CFA" w:rsidR="00E71982" w:rsidRPr="00062781" w:rsidRDefault="00E71982" w:rsidP="00E71982"/>
        </w:tc>
        <w:tc>
          <w:tcPr>
            <w:tcW w:w="2913" w:type="dxa"/>
            <w:tcBorders>
              <w:bottom w:val="single" w:sz="12" w:space="0" w:color="auto"/>
            </w:tcBorders>
          </w:tcPr>
          <w:p w14:paraId="4BB66AD7" w14:textId="77777777" w:rsidR="00E71982" w:rsidRPr="00062781" w:rsidRDefault="00E71982" w:rsidP="00E71982"/>
        </w:tc>
      </w:tr>
    </w:tbl>
    <w:p w14:paraId="5FB9BAC6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733F2A5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2DBD7FA" w14:textId="77777777" w:rsidR="00CE5AD0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연락이 가능한 외부강연자를 4명 내외로 추린 후 이들 중 융합인재학부 학생들이 가장 원하는 강연 </w:t>
      </w:r>
      <w:r>
        <w:rPr>
          <w:sz w:val="22"/>
        </w:rPr>
        <w:t>2</w:t>
      </w:r>
      <w:r>
        <w:rPr>
          <w:rFonts w:hint="eastAsia"/>
          <w:sz w:val="22"/>
        </w:rPr>
        <w:t>개를 투표로 결정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해당 결과를 바탕으로 섭외를 진행하였으나 금액 및 일정의 문제로 섭외에 성공하지 못했음.</w:t>
      </w:r>
    </w:p>
    <w:p w14:paraId="664D0C7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CFC9D87" w14:textId="77777777" w:rsidR="00CE5AD0" w:rsidRPr="008A6F11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섭외 실패로 사업을 실제로 진행하지 않음.</w:t>
      </w:r>
    </w:p>
    <w:p w14:paraId="34E470D3" w14:textId="77777777" w:rsidR="00E71982" w:rsidRPr="00CE5AD0" w:rsidRDefault="00E71982" w:rsidP="00E71982">
      <w:pPr>
        <w:ind w:firstLineChars="100" w:firstLine="220"/>
        <w:rPr>
          <w:sz w:val="22"/>
        </w:rPr>
      </w:pPr>
    </w:p>
    <w:p w14:paraId="536C0D7D" w14:textId="77777777" w:rsidR="00E71982" w:rsidRDefault="00E71982" w:rsidP="00E71982"/>
    <w:p w14:paraId="734E57B0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4"/>
        <w:gridCol w:w="989"/>
        <w:gridCol w:w="1275"/>
        <w:gridCol w:w="702"/>
        <w:gridCol w:w="1436"/>
        <w:gridCol w:w="702"/>
        <w:gridCol w:w="989"/>
        <w:gridCol w:w="702"/>
      </w:tblGrid>
      <w:tr w:rsidR="00E71982" w:rsidRPr="00626527" w14:paraId="7D4DF1DB" w14:textId="77777777" w:rsidTr="00E71982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6EEA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7D5B5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263C6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7F17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6547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33FF5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974F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491533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F2DD3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32CD65B3" w14:textId="77777777" w:rsidTr="00E71982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68A7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056F9F85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2647646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43211" w14:textId="23BFC026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외부 강연자 초청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617DC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43A8D" w14:textId="7FBCF1F0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E71094" w14:textId="576B925E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740A68" w14:textId="320EBBD4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C00F60" w14:textId="2DB907A5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712B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1A964F" w14:textId="1AA8B6A2" w:rsidR="00E71982" w:rsidRPr="00626527" w:rsidRDefault="001712BD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0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055CF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60661A9C" w14:textId="77777777" w:rsidTr="00E71982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34D5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99BE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5EBC5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6C4420" w14:textId="0E0D3651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7E5664" w14:textId="2E67138B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712B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C52134" w14:textId="43F73A88" w:rsidR="00E71982" w:rsidRPr="00626527" w:rsidRDefault="001712BD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.00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7B0C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817BBB9" w14:textId="77777777" w:rsidR="00E71982" w:rsidRDefault="00E71982" w:rsidP="00E71982"/>
    <w:p w14:paraId="51897502" w14:textId="77777777" w:rsidR="00E71982" w:rsidRDefault="00E71982" w:rsidP="00E71982"/>
    <w:p w14:paraId="215AAE89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EE68B52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D7BA28D" w14:textId="0DD37BD2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712BD">
        <w:rPr>
          <w:rFonts w:hint="eastAsia"/>
          <w:sz w:val="22"/>
        </w:rPr>
        <w:t>섭외 실패로 사업을 실제로 진행하지 않음.</w:t>
      </w:r>
    </w:p>
    <w:p w14:paraId="6B17EC4A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FD0B066" w14:textId="1F4654D2" w:rsidR="00E71982" w:rsidRPr="001712BD" w:rsidRDefault="00E71982" w:rsidP="001712B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1712BD">
        <w:rPr>
          <w:rFonts w:hint="eastAsia"/>
          <w:sz w:val="22"/>
        </w:rPr>
        <w:t>섭외 실패로 사업을 실제로 진행하지 않음.</w:t>
      </w:r>
    </w:p>
    <w:p w14:paraId="540BE08A" w14:textId="059164DC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4BD35F8" w14:textId="77777777" w:rsidR="001712BD" w:rsidRPr="00522569" w:rsidRDefault="001712BD" w:rsidP="001712BD">
      <w:pPr>
        <w:widowControl/>
        <w:wordWrap/>
        <w:autoSpaceDE/>
        <w:autoSpaceDN/>
        <w:ind w:firstLine="220"/>
        <w:rPr>
          <w:sz w:val="22"/>
        </w:rPr>
      </w:pPr>
      <w:r>
        <w:rPr>
          <w:rFonts w:hint="eastAsia"/>
          <w:sz w:val="22"/>
        </w:rPr>
        <w:t>보다 성공적인 섭외를 위해,</w:t>
      </w:r>
      <w:r>
        <w:rPr>
          <w:sz w:val="22"/>
        </w:rPr>
        <w:t xml:space="preserve"> I) </w:t>
      </w:r>
      <w:r>
        <w:rPr>
          <w:rFonts w:hint="eastAsia"/>
          <w:sz w:val="22"/>
        </w:rPr>
        <w:t xml:space="preserve">섭외는 최소 한 학기 이전부터 시작할 것 </w:t>
      </w:r>
      <w:r>
        <w:rPr>
          <w:sz w:val="22"/>
        </w:rPr>
        <w:t xml:space="preserve">II) </w:t>
      </w:r>
      <w:r>
        <w:rPr>
          <w:rFonts w:hint="eastAsia"/>
          <w:sz w:val="22"/>
        </w:rPr>
        <w:t>특히 잘 알려진 사람의 경우 섭외비가 학과 예산으로 감당할 수 없는 수준으로 크므로</w:t>
      </w:r>
      <w:r>
        <w:rPr>
          <w:sz w:val="22"/>
        </w:rPr>
        <w:t>(&gt;</w:t>
      </w:r>
      <w:r>
        <w:rPr>
          <w:rFonts w:hint="eastAsia"/>
          <w:sz w:val="22"/>
        </w:rPr>
        <w:t>수백만 원</w:t>
      </w:r>
      <w:r>
        <w:rPr>
          <w:sz w:val="22"/>
        </w:rPr>
        <w:t xml:space="preserve">) </w:t>
      </w:r>
      <w:r>
        <w:rPr>
          <w:rFonts w:hint="eastAsia"/>
          <w:sz w:val="22"/>
        </w:rPr>
        <w:t>미리 가격 관련 문의를 진행하고 어렵다 판단할 경우 산업체 탐방 등의 대안을 제시할 것의</w:t>
      </w:r>
      <w:r>
        <w:rPr>
          <w:sz w:val="22"/>
        </w:rPr>
        <w:t xml:space="preserve"> </w:t>
      </w:r>
      <w:r>
        <w:rPr>
          <w:rFonts w:hint="eastAsia"/>
          <w:sz w:val="22"/>
        </w:rPr>
        <w:t>두 가지를 제안함.</w:t>
      </w:r>
    </w:p>
    <w:p w14:paraId="35D703E5" w14:textId="77777777" w:rsidR="001712BD" w:rsidRPr="001712BD" w:rsidRDefault="001712BD" w:rsidP="00E71982">
      <w:pPr>
        <w:ind w:firstLineChars="100" w:firstLine="220"/>
        <w:rPr>
          <w:sz w:val="22"/>
        </w:rPr>
      </w:pPr>
    </w:p>
    <w:p w14:paraId="66B203C5" w14:textId="77777777" w:rsidR="00E71982" w:rsidRDefault="00E71982" w:rsidP="00E71982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3C2E3204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D37AD33" w14:textId="7CE9BBE7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3BFC6A53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D87C219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시험기간 간식 사업</w:t>
            </w:r>
          </w:p>
        </w:tc>
      </w:tr>
    </w:tbl>
    <w:p w14:paraId="5341A3BC" w14:textId="77777777" w:rsidR="00E71982" w:rsidRDefault="00E71982" w:rsidP="00E71982"/>
    <w:p w14:paraId="18334CCC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10173FAB" w14:textId="77777777" w:rsidTr="00E71982">
        <w:tc>
          <w:tcPr>
            <w:tcW w:w="2263" w:type="dxa"/>
          </w:tcPr>
          <w:p w14:paraId="0315FE5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DCBD78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시험기간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학생들을 위한 간식 제공</w:t>
            </w:r>
          </w:p>
        </w:tc>
      </w:tr>
      <w:tr w:rsidR="00E71982" w14:paraId="0C114D62" w14:textId="77777777" w:rsidTr="00E71982">
        <w:tc>
          <w:tcPr>
            <w:tcW w:w="2263" w:type="dxa"/>
          </w:tcPr>
          <w:p w14:paraId="66F23865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56A5A26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3 – 2022.10.09 / 2022.11.28 – 2022.12.04</w:t>
            </w:r>
          </w:p>
        </w:tc>
      </w:tr>
      <w:tr w:rsidR="00E71982" w14:paraId="388B8C4C" w14:textId="77777777" w:rsidTr="00E71982">
        <w:tc>
          <w:tcPr>
            <w:tcW w:w="2263" w:type="dxa"/>
          </w:tcPr>
          <w:p w14:paraId="0ED2598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6C18156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10 – 2022.10.14 / 2022.12.05 – 2022.12.09</w:t>
            </w:r>
          </w:p>
        </w:tc>
      </w:tr>
      <w:tr w:rsidR="00E71982" w14:paraId="1DBD00B4" w14:textId="77777777" w:rsidTr="00E71982">
        <w:tc>
          <w:tcPr>
            <w:tcW w:w="2263" w:type="dxa"/>
          </w:tcPr>
          <w:p w14:paraId="5C92011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840EC7A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4</w:t>
            </w:r>
            <w:r>
              <w:rPr>
                <w:sz w:val="22"/>
              </w:rPr>
              <w:t>20,600</w:t>
            </w:r>
          </w:p>
        </w:tc>
      </w:tr>
      <w:tr w:rsidR="00E71982" w14:paraId="70A50806" w14:textId="77777777" w:rsidTr="00E71982">
        <w:tc>
          <w:tcPr>
            <w:tcW w:w="2263" w:type="dxa"/>
          </w:tcPr>
          <w:p w14:paraId="76D0C0F2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186EFA9" w14:textId="3858682F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631C206" w14:textId="77777777" w:rsidR="00E71982" w:rsidRDefault="00E71982" w:rsidP="00E71982"/>
    <w:p w14:paraId="3DED0CC3" w14:textId="77777777" w:rsidR="00E71982" w:rsidRDefault="00E71982" w:rsidP="00E71982"/>
    <w:p w14:paraId="4A0F719A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D85F5D7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71982" w14:paraId="32C56571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350B3B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FC8CE8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B67C25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9D4D62D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59D17D43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0.03 - 2022.10.0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4BF4BAE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중간고사 간식세트 포장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9C731F8" w14:textId="77777777" w:rsidR="00E71982" w:rsidRPr="00062781" w:rsidRDefault="00E71982" w:rsidP="00E71982"/>
        </w:tc>
      </w:tr>
      <w:tr w:rsidR="00E71982" w14:paraId="0480CE86" w14:textId="77777777" w:rsidTr="00E71982">
        <w:tc>
          <w:tcPr>
            <w:tcW w:w="2912" w:type="dxa"/>
          </w:tcPr>
          <w:p w14:paraId="75296971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0.10 – 2022.10.14</w:t>
            </w:r>
          </w:p>
        </w:tc>
        <w:tc>
          <w:tcPr>
            <w:tcW w:w="2912" w:type="dxa"/>
          </w:tcPr>
          <w:p w14:paraId="50BEFFDF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중간고사 간식 배분</w:t>
            </w:r>
          </w:p>
        </w:tc>
        <w:tc>
          <w:tcPr>
            <w:tcW w:w="2913" w:type="dxa"/>
          </w:tcPr>
          <w:p w14:paraId="4A6AF689" w14:textId="77777777" w:rsidR="00E71982" w:rsidRPr="00062781" w:rsidRDefault="00E71982" w:rsidP="00E71982"/>
        </w:tc>
      </w:tr>
      <w:tr w:rsidR="00E71982" w14:paraId="230FEB7D" w14:textId="77777777" w:rsidTr="00E71982">
        <w:tc>
          <w:tcPr>
            <w:tcW w:w="2912" w:type="dxa"/>
          </w:tcPr>
          <w:p w14:paraId="5C7F9B9B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1.28 - 2022.12.04</w:t>
            </w:r>
          </w:p>
        </w:tc>
        <w:tc>
          <w:tcPr>
            <w:tcW w:w="2912" w:type="dxa"/>
          </w:tcPr>
          <w:p w14:paraId="26817A9A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기말고사 간식세트 포장</w:t>
            </w:r>
          </w:p>
        </w:tc>
        <w:tc>
          <w:tcPr>
            <w:tcW w:w="2913" w:type="dxa"/>
          </w:tcPr>
          <w:p w14:paraId="504931FF" w14:textId="77777777" w:rsidR="00E71982" w:rsidRPr="00062781" w:rsidRDefault="00E71982" w:rsidP="00E71982"/>
        </w:tc>
      </w:tr>
      <w:tr w:rsidR="00E71982" w14:paraId="5621874D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34C9EACF" w14:textId="77777777" w:rsidR="00E71982" w:rsidRDefault="00E71982" w:rsidP="00E71982">
            <w:pPr>
              <w:jc w:val="center"/>
              <w:rPr>
                <w:rFonts w:ascii="맑은 고딕" w:eastAsia="맑은 고딕" w:hAnsi="맑은 고딕"/>
                <w:color w:val="00000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</w:t>
            </w:r>
            <w:r>
              <w:rPr>
                <w:rFonts w:ascii="맑은 고딕" w:eastAsia="맑은 고딕" w:hAnsi="맑은 고딕"/>
                <w:color w:val="000000"/>
                <w:szCs w:val="20"/>
              </w:rPr>
              <w:t>022.12.05 – 2022.12.09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141DD38" w14:textId="77777777" w:rsidR="00E71982" w:rsidRDefault="00E71982" w:rsidP="00E71982">
            <w:pPr>
              <w:rPr>
                <w:rFonts w:ascii="맑은 고딕" w:eastAsia="맑은 고딕" w:hAnsi="맑은 고딕"/>
                <w:color w:val="00000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기말고사 간식 배분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6D074E7" w14:textId="77777777" w:rsidR="00E71982" w:rsidRPr="00062781" w:rsidRDefault="00E71982" w:rsidP="00E71982"/>
        </w:tc>
      </w:tr>
    </w:tbl>
    <w:p w14:paraId="5F507674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2CDD260B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B094F09" w14:textId="77777777" w:rsidR="00E71982" w:rsidRDefault="00E71982" w:rsidP="00E71982">
      <w:pPr>
        <w:pStyle w:val="a8"/>
        <w:spacing w:before="0" w:beforeAutospacing="0" w:after="0" w:afterAutospacing="0"/>
        <w:ind w:firstLine="8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본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사업에서는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중간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기말고사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각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일주일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전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융합인재학부의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모든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학부생들에게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시험기간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응원이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붙어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있는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간식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포장세트를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분배한다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F29DA58" w14:textId="77777777" w:rsidR="00E71982" w:rsidRPr="00BC235B" w:rsidRDefault="00E71982" w:rsidP="00E71982">
      <w:pPr>
        <w:ind w:firstLineChars="100" w:firstLine="220"/>
        <w:rPr>
          <w:sz w:val="22"/>
        </w:rPr>
      </w:pPr>
    </w:p>
    <w:p w14:paraId="33AA4626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DA10334" w14:textId="7E11B5EB" w:rsidR="00E71982" w:rsidRPr="008A6F11" w:rsidRDefault="00E71982" w:rsidP="00E719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>-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7</w:t>
      </w:r>
      <w:r>
        <w:rPr>
          <w:rFonts w:hint="eastAsia"/>
          <w:sz w:val="22"/>
        </w:rPr>
        <w:t>명이 참여하였다.</w:t>
      </w:r>
    </w:p>
    <w:p w14:paraId="2651F41A" w14:textId="55AA3430" w:rsidR="00E71982" w:rsidRPr="00E71982" w:rsidRDefault="00E71982" w:rsidP="00E71982">
      <w:pPr>
        <w:ind w:firstLineChars="100" w:firstLine="220"/>
        <w:rPr>
          <w:sz w:val="22"/>
        </w:rPr>
      </w:pPr>
    </w:p>
    <w:p w14:paraId="310E4A2F" w14:textId="77777777" w:rsidR="00E71982" w:rsidRDefault="00E71982" w:rsidP="00E71982"/>
    <w:p w14:paraId="0C40C485" w14:textId="77777777" w:rsidR="00E71982" w:rsidRDefault="00E71982" w:rsidP="00E71982"/>
    <w:p w14:paraId="2BBFD4D2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999"/>
        <w:gridCol w:w="878"/>
        <w:gridCol w:w="1132"/>
        <w:gridCol w:w="623"/>
        <w:gridCol w:w="1275"/>
        <w:gridCol w:w="1275"/>
        <w:gridCol w:w="995"/>
        <w:gridCol w:w="623"/>
      </w:tblGrid>
      <w:tr w:rsidR="00E71982" w:rsidRPr="00626527" w14:paraId="762E2717" w14:textId="77777777" w:rsidTr="00E7198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401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BE7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3EDE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AB96A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E902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AD170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5A940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ED5B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89DE9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6FD71122" w14:textId="77777777" w:rsidTr="00E7198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996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KAIST 융합인재학부 학생회</w:t>
            </w:r>
          </w:p>
        </w:tc>
        <w:tc>
          <w:tcPr>
            <w:tcW w:w="9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712FBC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시험기간 간식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41152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5CC3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9342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22768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2A52B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20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B41485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0.2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583E43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69E74AD0" w14:textId="77777777" w:rsidTr="00E71982">
        <w:trPr>
          <w:trHeight w:val="762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9288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9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BC4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25EB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CF48E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2CA5D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20,6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E27CAD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0.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8D5B75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</w:tbl>
    <w:p w14:paraId="692E05F8" w14:textId="77777777" w:rsidR="00E71982" w:rsidRDefault="00E71982" w:rsidP="00E71982"/>
    <w:p w14:paraId="25A7F754" w14:textId="77777777" w:rsidR="00E71982" w:rsidRDefault="00E71982" w:rsidP="00E71982"/>
    <w:p w14:paraId="37C80B23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0600B58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F9FE956" w14:textId="77777777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많은 학생들이 시험기간 간식을 가져갔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차원에서 시험기간에 피로한 학생들에게 소소한 위로를 해줄 수 있었다.</w:t>
      </w:r>
    </w:p>
    <w:p w14:paraId="44C77530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2E79053" w14:textId="77777777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없음.</w:t>
      </w:r>
    </w:p>
    <w:p w14:paraId="78988A7A" w14:textId="77777777" w:rsidR="00E71982" w:rsidRPr="00062781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F0571B8" w14:textId="77777777" w:rsidR="00E71982" w:rsidRDefault="00E71982" w:rsidP="00E71982">
      <w:pPr>
        <w:widowControl/>
        <w:wordWrap/>
        <w:autoSpaceDE/>
        <w:autoSpaceDN/>
      </w:pPr>
    </w:p>
    <w:p w14:paraId="6E2BC0F0" w14:textId="7A46FAAE" w:rsidR="00E71982" w:rsidRDefault="00E71982" w:rsidP="003D42B1">
      <w:pPr>
        <w:widowControl/>
        <w:wordWrap/>
        <w:autoSpaceDE/>
        <w:autoSpaceDN/>
      </w:pPr>
    </w:p>
    <w:p w14:paraId="100BCBF1" w14:textId="2F9B913A" w:rsidR="00E71982" w:rsidRDefault="00E71982" w:rsidP="003D42B1">
      <w:pPr>
        <w:widowControl/>
        <w:wordWrap/>
        <w:autoSpaceDE/>
        <w:autoSpaceDN/>
      </w:pPr>
    </w:p>
    <w:p w14:paraId="7E1F2C24" w14:textId="0CED6BA0" w:rsidR="00E71982" w:rsidRDefault="00E71982" w:rsidP="003D42B1">
      <w:pPr>
        <w:widowControl/>
        <w:wordWrap/>
        <w:autoSpaceDE/>
        <w:autoSpaceDN/>
      </w:pPr>
    </w:p>
    <w:p w14:paraId="0B46870F" w14:textId="2BB80B30" w:rsidR="00E71982" w:rsidRDefault="00E71982" w:rsidP="003D42B1">
      <w:pPr>
        <w:widowControl/>
        <w:wordWrap/>
        <w:autoSpaceDE/>
        <w:autoSpaceDN/>
      </w:pPr>
    </w:p>
    <w:p w14:paraId="4E9207E1" w14:textId="53451B9A" w:rsidR="00E71982" w:rsidRDefault="00E71982" w:rsidP="003D42B1">
      <w:pPr>
        <w:widowControl/>
        <w:wordWrap/>
        <w:autoSpaceDE/>
        <w:autoSpaceDN/>
      </w:pPr>
    </w:p>
    <w:p w14:paraId="1D40CD1F" w14:textId="5A09E07F" w:rsidR="00E71982" w:rsidRDefault="00E71982" w:rsidP="003D42B1">
      <w:pPr>
        <w:widowControl/>
        <w:wordWrap/>
        <w:autoSpaceDE/>
        <w:autoSpaceDN/>
      </w:pPr>
    </w:p>
    <w:p w14:paraId="47F657DB" w14:textId="50953FBA" w:rsidR="00E71982" w:rsidRDefault="00E71982" w:rsidP="003D42B1">
      <w:pPr>
        <w:widowControl/>
        <w:wordWrap/>
        <w:autoSpaceDE/>
        <w:autoSpaceDN/>
      </w:pPr>
    </w:p>
    <w:p w14:paraId="08BAB43D" w14:textId="7DA150B0" w:rsidR="00E71982" w:rsidRDefault="00E71982" w:rsidP="003D42B1">
      <w:pPr>
        <w:widowControl/>
        <w:wordWrap/>
        <w:autoSpaceDE/>
        <w:autoSpaceDN/>
      </w:pPr>
    </w:p>
    <w:p w14:paraId="30A1698C" w14:textId="77777777" w:rsidR="00E71982" w:rsidRDefault="00E71982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2D0B44A1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3784432" w14:textId="2B0AA6A2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47DD0AA7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5EE965E" w14:textId="621CC63D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생회 행사 참여 증진 사업</w:t>
            </w:r>
          </w:p>
        </w:tc>
      </w:tr>
    </w:tbl>
    <w:p w14:paraId="24549BF9" w14:textId="77777777" w:rsidR="00E71982" w:rsidRDefault="00E71982" w:rsidP="00E71982"/>
    <w:p w14:paraId="193AA48A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6C1A59AD" w14:textId="77777777" w:rsidTr="00E71982">
        <w:tc>
          <w:tcPr>
            <w:tcW w:w="2263" w:type="dxa"/>
          </w:tcPr>
          <w:p w14:paraId="79C7095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3BD3154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학생회에서 진행하는 전 사업에 걸친 이벤트를 진행, 참여 독려.</w:t>
            </w:r>
          </w:p>
        </w:tc>
      </w:tr>
      <w:tr w:rsidR="00E71982" w14:paraId="274EF306" w14:textId="77777777" w:rsidTr="00E71982">
        <w:tc>
          <w:tcPr>
            <w:tcW w:w="2263" w:type="dxa"/>
          </w:tcPr>
          <w:p w14:paraId="49EF2CD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79842F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E71982" w14:paraId="6D444048" w14:textId="77777777" w:rsidTr="00E71982">
        <w:tc>
          <w:tcPr>
            <w:tcW w:w="2263" w:type="dxa"/>
          </w:tcPr>
          <w:p w14:paraId="1ACE04A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C9420A0" w14:textId="77777777" w:rsidR="00E71982" w:rsidRDefault="00E71982" w:rsidP="00E7198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2022.12.22</w:t>
            </w:r>
          </w:p>
          <w:p w14:paraId="09B4844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</w:p>
        </w:tc>
      </w:tr>
      <w:tr w:rsidR="00E71982" w14:paraId="71F31311" w14:textId="77777777" w:rsidTr="00E71982">
        <w:tc>
          <w:tcPr>
            <w:tcW w:w="2263" w:type="dxa"/>
          </w:tcPr>
          <w:p w14:paraId="6E6300D7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7242D84" w14:textId="43238601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1712BD">
              <w:rPr>
                <w:sz w:val="22"/>
              </w:rPr>
              <w:t>430,000</w:t>
            </w:r>
          </w:p>
        </w:tc>
      </w:tr>
      <w:tr w:rsidR="00E71982" w14:paraId="49C6FB01" w14:textId="77777777" w:rsidTr="00E71982">
        <w:tc>
          <w:tcPr>
            <w:tcW w:w="2263" w:type="dxa"/>
          </w:tcPr>
          <w:p w14:paraId="152F6585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65659FC" w14:textId="3410F413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집행부</w:t>
            </w:r>
          </w:p>
        </w:tc>
      </w:tr>
    </w:tbl>
    <w:p w14:paraId="719822C3" w14:textId="77777777" w:rsidR="00E71982" w:rsidRDefault="00E71982" w:rsidP="00E71982"/>
    <w:p w14:paraId="747A8507" w14:textId="77777777" w:rsidR="00E71982" w:rsidRDefault="00E71982" w:rsidP="00E71982"/>
    <w:p w14:paraId="1B4E56DB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766C60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8"/>
        <w:gridCol w:w="3126"/>
        <w:gridCol w:w="2913"/>
      </w:tblGrid>
      <w:tr w:rsidR="00E71982" w14:paraId="6A73CECE" w14:textId="77777777" w:rsidTr="00E71982">
        <w:tc>
          <w:tcPr>
            <w:tcW w:w="269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C7FCC5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2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38DF92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E59AE4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0950CF9" w14:textId="77777777" w:rsidTr="00E71982">
        <w:tc>
          <w:tcPr>
            <w:tcW w:w="2698" w:type="dxa"/>
            <w:tcBorders>
              <w:top w:val="single" w:sz="4" w:space="0" w:color="auto"/>
            </w:tcBorders>
          </w:tcPr>
          <w:p w14:paraId="77D19497" w14:textId="77777777" w:rsidR="00E71982" w:rsidRDefault="00E71982" w:rsidP="00E71982">
            <w:pPr>
              <w:jc w:val="center"/>
            </w:pPr>
            <w:r>
              <w:t>2022.07.01 ~ 2022.09.02</w:t>
            </w:r>
          </w:p>
          <w:p w14:paraId="3E3E6A4E" w14:textId="77777777" w:rsidR="00E71982" w:rsidRPr="00062781" w:rsidRDefault="00E71982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3~2022.12.15</w:t>
            </w:r>
          </w:p>
        </w:tc>
        <w:tc>
          <w:tcPr>
            <w:tcW w:w="3126" w:type="dxa"/>
            <w:tcBorders>
              <w:top w:val="single" w:sz="4" w:space="0" w:color="auto"/>
            </w:tcBorders>
          </w:tcPr>
          <w:p w14:paraId="7B80F924" w14:textId="77777777" w:rsidR="00E71982" w:rsidRDefault="00E71982" w:rsidP="00E71982">
            <w:r>
              <w:rPr>
                <w:rFonts w:hint="eastAsia"/>
              </w:rPr>
              <w:t>사업 계획 및 상품 구체화</w:t>
            </w:r>
          </w:p>
          <w:p w14:paraId="1DE2CCDF" w14:textId="77777777" w:rsidR="00E71982" w:rsidRPr="00062781" w:rsidRDefault="00E71982" w:rsidP="00E71982">
            <w:r>
              <w:rPr>
                <w:rFonts w:hint="eastAsia"/>
              </w:rPr>
              <w:t>학생회 사업 참여율 기록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0DA44FB" w14:textId="77777777" w:rsidR="00E71982" w:rsidRPr="00062781" w:rsidRDefault="00E71982" w:rsidP="00E71982"/>
        </w:tc>
      </w:tr>
      <w:tr w:rsidR="00E71982" w14:paraId="0E80E786" w14:textId="77777777" w:rsidTr="00E71982">
        <w:tc>
          <w:tcPr>
            <w:tcW w:w="2698" w:type="dxa"/>
          </w:tcPr>
          <w:p w14:paraId="211FAAB7" w14:textId="77777777" w:rsidR="00E71982" w:rsidRPr="00062781" w:rsidRDefault="00E71982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22</w:t>
            </w:r>
          </w:p>
        </w:tc>
        <w:tc>
          <w:tcPr>
            <w:tcW w:w="3126" w:type="dxa"/>
          </w:tcPr>
          <w:p w14:paraId="56E4E481" w14:textId="77777777" w:rsidR="00E71982" w:rsidRPr="00062781" w:rsidRDefault="00E71982" w:rsidP="00E71982">
            <w:r>
              <w:rPr>
                <w:rFonts w:hint="eastAsia"/>
              </w:rPr>
              <w:t>학생회 사업 참여율 기반 상품 증정</w:t>
            </w:r>
          </w:p>
        </w:tc>
        <w:tc>
          <w:tcPr>
            <w:tcW w:w="2913" w:type="dxa"/>
          </w:tcPr>
          <w:p w14:paraId="261F0148" w14:textId="77777777" w:rsidR="00E71982" w:rsidRPr="00062781" w:rsidRDefault="00E71982" w:rsidP="00E71982"/>
        </w:tc>
      </w:tr>
      <w:tr w:rsidR="00E71982" w14:paraId="18CEC56E" w14:textId="77777777" w:rsidTr="00E71982">
        <w:tc>
          <w:tcPr>
            <w:tcW w:w="2698" w:type="dxa"/>
            <w:tcBorders>
              <w:bottom w:val="single" w:sz="12" w:space="0" w:color="auto"/>
            </w:tcBorders>
          </w:tcPr>
          <w:p w14:paraId="023EB449" w14:textId="77777777" w:rsidR="00E71982" w:rsidRPr="00062781" w:rsidRDefault="00E71982" w:rsidP="00E71982">
            <w:pPr>
              <w:jc w:val="center"/>
            </w:pPr>
          </w:p>
        </w:tc>
        <w:tc>
          <w:tcPr>
            <w:tcW w:w="3126" w:type="dxa"/>
            <w:tcBorders>
              <w:bottom w:val="single" w:sz="12" w:space="0" w:color="auto"/>
            </w:tcBorders>
          </w:tcPr>
          <w:p w14:paraId="3A96F544" w14:textId="77777777" w:rsidR="00E71982" w:rsidRPr="00062781" w:rsidRDefault="00E71982" w:rsidP="00E71982"/>
        </w:tc>
        <w:tc>
          <w:tcPr>
            <w:tcW w:w="2913" w:type="dxa"/>
            <w:tcBorders>
              <w:bottom w:val="single" w:sz="12" w:space="0" w:color="auto"/>
            </w:tcBorders>
          </w:tcPr>
          <w:p w14:paraId="4C4BF3A4" w14:textId="77777777" w:rsidR="00E71982" w:rsidRPr="00062781" w:rsidRDefault="00E71982" w:rsidP="00E71982"/>
        </w:tc>
      </w:tr>
    </w:tbl>
    <w:p w14:paraId="4F78C12F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66981910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40677B7" w14:textId="77777777" w:rsidR="00E71982" w:rsidRDefault="00E71982" w:rsidP="00E719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 F.M</w:t>
      </w:r>
      <w:r>
        <w:rPr>
          <w:sz w:val="22"/>
        </w:rPr>
        <w:t xml:space="preserve">, </w:t>
      </w:r>
      <w:r>
        <w:rPr>
          <w:rFonts w:hint="eastAsia"/>
          <w:sz w:val="22"/>
        </w:rPr>
        <w:t xml:space="preserve">개강 파티 등 학생회에서 주최하는 행사에 참여한 융합인재학부 학생들에게 소정의 상품 (배달의 민족 </w:t>
      </w:r>
      <w:r>
        <w:rPr>
          <w:sz w:val="22"/>
        </w:rPr>
        <w:t>2</w:t>
      </w:r>
      <w:r>
        <w:rPr>
          <w:rFonts w:hint="eastAsia"/>
          <w:sz w:val="22"/>
        </w:rPr>
        <w:t>만원)을 지급한다.</w:t>
      </w:r>
    </w:p>
    <w:p w14:paraId="372B9FD1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1F9EE3FA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D9CB980" w14:textId="77777777" w:rsidR="00E71982" w:rsidRPr="008A6F11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lastRenderedPageBreak/>
        <w:t xml:space="preserve">- 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5</w:t>
      </w:r>
      <w:r>
        <w:rPr>
          <w:rFonts w:hint="eastAsia"/>
          <w:sz w:val="22"/>
        </w:rPr>
        <w:t>명이 참여하였다.</w:t>
      </w:r>
    </w:p>
    <w:p w14:paraId="70852882" w14:textId="77777777" w:rsidR="00E71982" w:rsidRDefault="00E71982" w:rsidP="00E71982"/>
    <w:p w14:paraId="3F6FE83B" w14:textId="77777777" w:rsidR="00E71982" w:rsidRDefault="00E71982" w:rsidP="00E71982"/>
    <w:p w14:paraId="432CF394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1"/>
        <w:gridCol w:w="859"/>
        <w:gridCol w:w="1108"/>
        <w:gridCol w:w="610"/>
        <w:gridCol w:w="1247"/>
        <w:gridCol w:w="1247"/>
        <w:gridCol w:w="1118"/>
        <w:gridCol w:w="610"/>
      </w:tblGrid>
      <w:tr w:rsidR="00E71982" w:rsidRPr="00626527" w14:paraId="10463CD2" w14:textId="77777777" w:rsidTr="00F4308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94DE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7F832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D6FA9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70ACD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4645E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F5347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EBA3BC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F5349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F882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1499F77A" w14:textId="77777777" w:rsidTr="00F4308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312AC" w14:textId="77777777" w:rsidR="00E719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587C5EFC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0732E7AE" w14:textId="62A65D46" w:rsidR="00F43082" w:rsidRPr="00626527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D1D9E" w14:textId="77777777" w:rsidR="00E719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  <w:p w14:paraId="0239A9B6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 참여</w:t>
            </w:r>
          </w:p>
          <w:p w14:paraId="06470668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증진 사업</w:t>
            </w:r>
          </w:p>
          <w:p w14:paraId="46EEAB05" w14:textId="27DA8C59" w:rsidR="00F43082" w:rsidRPr="00626527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23AA1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422FC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3051F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C64F9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E95224" w14:textId="69D48C74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3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0FE94" w14:textId="60E09D5E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86.67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3342E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5497ADA1" w14:textId="77777777" w:rsidTr="00F43082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50A6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D0B1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2FBD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8CC93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108A38" w14:textId="3EAC9493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3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933939" w14:textId="5DC44A94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86.67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7000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9ECEB14" w14:textId="77777777" w:rsidR="00E71982" w:rsidRDefault="00E71982" w:rsidP="00E71982"/>
    <w:p w14:paraId="71034630" w14:textId="77777777" w:rsidR="00E71982" w:rsidRDefault="00E71982" w:rsidP="00E71982"/>
    <w:p w14:paraId="25A89D2B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0A24CAB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D6411FC" w14:textId="77777777" w:rsidR="00E71982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- </w:t>
      </w:r>
      <w:r>
        <w:rPr>
          <w:rFonts w:hint="eastAsia"/>
          <w:sz w:val="22"/>
        </w:rPr>
        <w:t>학생들의 사업 참여를 이끌어 냈으므로 소기의 목적을 달성했다 할 수 있다.</w:t>
      </w:r>
    </w:p>
    <w:p w14:paraId="0312F6E6" w14:textId="77777777" w:rsidR="00E71982" w:rsidRPr="00062781" w:rsidRDefault="00E71982" w:rsidP="00E71982">
      <w:pPr>
        <w:ind w:firstLineChars="50" w:firstLine="110"/>
        <w:rPr>
          <w:sz w:val="22"/>
        </w:rPr>
      </w:pPr>
    </w:p>
    <w:p w14:paraId="09967CE5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D421E87" w14:textId="77777777" w:rsidR="00E71982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- </w:t>
      </w:r>
      <w:r>
        <w:rPr>
          <w:rFonts w:hint="eastAsia"/>
          <w:sz w:val="22"/>
        </w:rPr>
        <w:t>사업에 참여하게 하는 데에는 충분한 동인이었으나 지속적인 참여를 이끌어내지는 못했다.</w:t>
      </w:r>
    </w:p>
    <w:p w14:paraId="1C9A20DD" w14:textId="77777777" w:rsidR="00E71982" w:rsidRPr="00062781" w:rsidRDefault="00E71982" w:rsidP="00E71982">
      <w:pPr>
        <w:ind w:firstLineChars="50" w:firstLine="110"/>
        <w:rPr>
          <w:sz w:val="22"/>
        </w:rPr>
      </w:pPr>
    </w:p>
    <w:p w14:paraId="5FEB8457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940F770" w14:textId="77777777" w:rsidR="00E71982" w:rsidRPr="00F119BC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t xml:space="preserve">- </w:t>
      </w:r>
      <w:r>
        <w:rPr>
          <w:rFonts w:hint="eastAsia"/>
          <w:sz w:val="22"/>
        </w:rPr>
        <w:t>본 회계 지원이긴 하나 본래 계획했던 것 이상의 금액을 사용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타 사업이 섭외비 문제로 무산되어, 본래 추첨을 통해 상품을 지급하려고 했던 계획을, 참여 학생 모두에게 지급하는 것으로 수정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 때문에 상품비 금액이 증가하였다.</w:t>
      </w:r>
    </w:p>
    <w:p w14:paraId="4AB26B37" w14:textId="39C80B20" w:rsidR="00E71982" w:rsidRPr="00E71982" w:rsidRDefault="00E71982" w:rsidP="003D42B1">
      <w:pPr>
        <w:widowControl/>
        <w:wordWrap/>
        <w:autoSpaceDE/>
        <w:autoSpaceDN/>
      </w:pPr>
    </w:p>
    <w:p w14:paraId="4A5FA4EA" w14:textId="52467A20" w:rsidR="00E71982" w:rsidRDefault="00E71982" w:rsidP="003D42B1">
      <w:pPr>
        <w:widowControl/>
        <w:wordWrap/>
        <w:autoSpaceDE/>
        <w:autoSpaceDN/>
      </w:pPr>
    </w:p>
    <w:p w14:paraId="74C804A6" w14:textId="38674B24" w:rsidR="00E71982" w:rsidRDefault="00E71982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F43082" w:rsidRPr="009B1E15" w14:paraId="4F3EDB54" w14:textId="77777777" w:rsidTr="00CE5AD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E87BC90" w14:textId="592D02F2" w:rsidR="00F43082" w:rsidRPr="009B1E15" w:rsidRDefault="00F43082" w:rsidP="00CE5AD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0859A507" w14:textId="77777777" w:rsidR="00F43082" w:rsidRPr="009B1E15" w:rsidRDefault="00F43082" w:rsidP="00CE5AD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21CA04F" w14:textId="77777777" w:rsidR="00F43082" w:rsidRPr="009B1E15" w:rsidRDefault="00F43082" w:rsidP="00CE5AD0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라이브러리 활성화</w:t>
            </w:r>
          </w:p>
        </w:tc>
      </w:tr>
    </w:tbl>
    <w:p w14:paraId="3970FD42" w14:textId="77777777" w:rsidR="00F43082" w:rsidRDefault="00F43082" w:rsidP="00F43082"/>
    <w:p w14:paraId="3EB09B5A" w14:textId="77777777" w:rsidR="00F43082" w:rsidRPr="0029157A" w:rsidRDefault="00F43082" w:rsidP="00F430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F43082" w14:paraId="639AD6A8" w14:textId="77777777" w:rsidTr="00CE5AD0">
        <w:tc>
          <w:tcPr>
            <w:tcW w:w="2263" w:type="dxa"/>
          </w:tcPr>
          <w:p w14:paraId="1844A563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C898AB4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통합 라이브러리 활성화 사업</w:t>
            </w:r>
          </w:p>
        </w:tc>
      </w:tr>
      <w:tr w:rsidR="00F43082" w14:paraId="79CB4B05" w14:textId="77777777" w:rsidTr="00CE5AD0">
        <w:tc>
          <w:tcPr>
            <w:tcW w:w="2263" w:type="dxa"/>
          </w:tcPr>
          <w:p w14:paraId="4629DED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F57E3C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01~2022.08.21</w:t>
            </w:r>
          </w:p>
        </w:tc>
      </w:tr>
      <w:tr w:rsidR="00F43082" w14:paraId="0FCC8BDD" w14:textId="77777777" w:rsidTr="00CE5AD0">
        <w:tc>
          <w:tcPr>
            <w:tcW w:w="2263" w:type="dxa"/>
          </w:tcPr>
          <w:p w14:paraId="070A0252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607AEE0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 </w:t>
            </w:r>
            <w:r>
              <w:rPr>
                <w:rFonts w:hint="eastAsia"/>
                <w:sz w:val="22"/>
              </w:rPr>
              <w:t>가을학기</w:t>
            </w:r>
          </w:p>
        </w:tc>
      </w:tr>
      <w:tr w:rsidR="00F43082" w14:paraId="4B7F0FE3" w14:textId="77777777" w:rsidTr="00CE5AD0">
        <w:tc>
          <w:tcPr>
            <w:tcW w:w="2263" w:type="dxa"/>
          </w:tcPr>
          <w:p w14:paraId="351E5183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729D937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0</w:t>
            </w:r>
          </w:p>
        </w:tc>
      </w:tr>
      <w:tr w:rsidR="00F43082" w14:paraId="09448A9A" w14:textId="77777777" w:rsidTr="00CE5AD0">
        <w:tc>
          <w:tcPr>
            <w:tcW w:w="2263" w:type="dxa"/>
          </w:tcPr>
          <w:p w14:paraId="6491496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4BB1C97" w14:textId="585EBF98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2585DCD6" w14:textId="77777777" w:rsidR="00F43082" w:rsidRDefault="00F43082" w:rsidP="00F43082"/>
    <w:p w14:paraId="1B75BBA3" w14:textId="77777777" w:rsidR="00F43082" w:rsidRDefault="00F43082" w:rsidP="00F43082"/>
    <w:p w14:paraId="0EAC110B" w14:textId="77777777" w:rsidR="00F43082" w:rsidRPr="008A6F11" w:rsidRDefault="00F43082" w:rsidP="00F430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A1688A4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F43082" w14:paraId="6EF19613" w14:textId="77777777" w:rsidTr="00CE5AD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84FDE1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0C75C9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0F59B7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F43082" w14:paraId="3F21CEF4" w14:textId="77777777" w:rsidTr="00CE5AD0">
        <w:tc>
          <w:tcPr>
            <w:tcW w:w="2912" w:type="dxa"/>
            <w:tcBorders>
              <w:top w:val="single" w:sz="4" w:space="0" w:color="auto"/>
            </w:tcBorders>
          </w:tcPr>
          <w:p w14:paraId="45174A84" w14:textId="77777777" w:rsidR="00F43082" w:rsidRPr="00062781" w:rsidRDefault="00F43082" w:rsidP="00CE5AD0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01~2022.09.3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29928E49" w14:textId="77777777" w:rsidR="00F43082" w:rsidRPr="00062781" w:rsidRDefault="00F43082" w:rsidP="00CE5AD0">
            <w:r>
              <w:rPr>
                <w:rFonts w:hint="eastAsia"/>
              </w:rPr>
              <w:t>융합인재학부 연락망 업데이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669424F" w14:textId="77777777" w:rsidR="00F43082" w:rsidRPr="00062781" w:rsidRDefault="00F43082" w:rsidP="00CE5AD0"/>
        </w:tc>
      </w:tr>
      <w:tr w:rsidR="00F43082" w14:paraId="55533CE5" w14:textId="77777777" w:rsidTr="00CE5AD0">
        <w:tc>
          <w:tcPr>
            <w:tcW w:w="2912" w:type="dxa"/>
          </w:tcPr>
          <w:p w14:paraId="0F0D4308" w14:textId="77777777" w:rsidR="00F43082" w:rsidRPr="00062781" w:rsidRDefault="00F43082" w:rsidP="00CE5AD0">
            <w:pPr>
              <w:jc w:val="center"/>
            </w:pPr>
          </w:p>
        </w:tc>
        <w:tc>
          <w:tcPr>
            <w:tcW w:w="2912" w:type="dxa"/>
          </w:tcPr>
          <w:p w14:paraId="0AD13BF6" w14:textId="77777777" w:rsidR="00F43082" w:rsidRPr="00062781" w:rsidRDefault="00F43082" w:rsidP="00CE5AD0"/>
        </w:tc>
        <w:tc>
          <w:tcPr>
            <w:tcW w:w="2913" w:type="dxa"/>
          </w:tcPr>
          <w:p w14:paraId="17F60CBC" w14:textId="77777777" w:rsidR="00F43082" w:rsidRPr="00062781" w:rsidRDefault="00F43082" w:rsidP="00CE5AD0"/>
        </w:tc>
      </w:tr>
      <w:tr w:rsidR="00F43082" w14:paraId="158163E2" w14:textId="77777777" w:rsidTr="00CE5AD0">
        <w:tc>
          <w:tcPr>
            <w:tcW w:w="2912" w:type="dxa"/>
            <w:tcBorders>
              <w:bottom w:val="single" w:sz="12" w:space="0" w:color="auto"/>
            </w:tcBorders>
          </w:tcPr>
          <w:p w14:paraId="75540AA9" w14:textId="77777777" w:rsidR="00F43082" w:rsidRPr="00062781" w:rsidRDefault="00F43082" w:rsidP="00CE5AD0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429DDB2" w14:textId="77777777" w:rsidR="00F43082" w:rsidRPr="00062781" w:rsidRDefault="00F43082" w:rsidP="00CE5AD0"/>
        </w:tc>
        <w:tc>
          <w:tcPr>
            <w:tcW w:w="2913" w:type="dxa"/>
            <w:tcBorders>
              <w:bottom w:val="single" w:sz="12" w:space="0" w:color="auto"/>
            </w:tcBorders>
          </w:tcPr>
          <w:p w14:paraId="452AC982" w14:textId="77777777" w:rsidR="00F43082" w:rsidRPr="00062781" w:rsidRDefault="00F43082" w:rsidP="00CE5AD0"/>
        </w:tc>
      </w:tr>
    </w:tbl>
    <w:p w14:paraId="1FE19EE9" w14:textId="77777777" w:rsidR="00F43082" w:rsidRPr="008A6F11" w:rsidRDefault="00F43082" w:rsidP="00F43082">
      <w:pPr>
        <w:ind w:firstLineChars="100" w:firstLine="220"/>
        <w:rPr>
          <w:sz w:val="22"/>
        </w:rPr>
      </w:pPr>
    </w:p>
    <w:p w14:paraId="2D9A00E6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8215080" w14:textId="77777777" w:rsidR="00F43082" w:rsidRPr="008A6F11" w:rsidRDefault="00F43082" w:rsidP="00F430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융합인재학부 학생들 간의 소통 활성화를 위해 연락망을 하나의 엑셀 파일로 만들어서 관리,</w:t>
      </w:r>
      <w:r>
        <w:rPr>
          <w:sz w:val="22"/>
        </w:rPr>
        <w:t xml:space="preserve"> </w:t>
      </w:r>
      <w:r>
        <w:rPr>
          <w:rFonts w:hint="eastAsia"/>
          <w:sz w:val="22"/>
        </w:rPr>
        <w:t>공유했다.</w:t>
      </w:r>
    </w:p>
    <w:p w14:paraId="0119E2EB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230F7C" w14:textId="77777777" w:rsidR="00F43082" w:rsidRPr="008A6F11" w:rsidRDefault="00F43082" w:rsidP="00F430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모든 학생들의 연락망을 모아 정리했으나,</w:t>
      </w:r>
      <w:r>
        <w:rPr>
          <w:sz w:val="22"/>
        </w:rPr>
        <w:t xml:space="preserve"> </w:t>
      </w:r>
      <w:r>
        <w:rPr>
          <w:rFonts w:hint="eastAsia"/>
          <w:sz w:val="22"/>
        </w:rPr>
        <w:t>관련해서 기술 혁신 관련 파일 및 강의 자료 공유 계획은 시행되지 못함.</w:t>
      </w:r>
    </w:p>
    <w:p w14:paraId="3115F824" w14:textId="77777777" w:rsidR="00F43082" w:rsidRDefault="00F43082" w:rsidP="00F43082"/>
    <w:p w14:paraId="32DD5831" w14:textId="77777777" w:rsidR="00F43082" w:rsidRDefault="00F43082" w:rsidP="00F43082"/>
    <w:p w14:paraId="708D24D7" w14:textId="77777777" w:rsidR="00F43082" w:rsidRDefault="00F43082" w:rsidP="00F43082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949"/>
        <w:gridCol w:w="1445"/>
        <w:gridCol w:w="674"/>
        <w:gridCol w:w="1378"/>
        <w:gridCol w:w="674"/>
        <w:gridCol w:w="916"/>
        <w:gridCol w:w="674"/>
      </w:tblGrid>
      <w:tr w:rsidR="00F43082" w:rsidRPr="00626527" w14:paraId="1F83FAB0" w14:textId="77777777" w:rsidTr="00F43082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528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29D9CA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94DEA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2E259F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66421F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0359C7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98222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63EDF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ADF45B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43082" w:rsidRPr="00626527" w14:paraId="0241B90D" w14:textId="77777777" w:rsidTr="00F43082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4EB2F" w14:textId="7411F37B" w:rsidR="00F43082" w:rsidRPr="00626527" w:rsidRDefault="00F43082" w:rsidP="00F430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F3B38" w14:textId="6F5FECBE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라이브러리 활성화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FFC8B0" w14:textId="599500A9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C2A66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77C765" w14:textId="5330EF8D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292F41" w14:textId="1D908A4D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06A7FA" w14:textId="4D166B96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71A14" w14:textId="31AAAA3C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E605FA2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43082" w:rsidRPr="00626527" w14:paraId="6A1A8CFE" w14:textId="77777777" w:rsidTr="00F4308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C23A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605BC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A6CEE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5BF99E" w14:textId="3539FEB9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3CE62" w14:textId="0CEDD77A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9150FB" w14:textId="1D24AAC0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.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DC93B0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79FE61C" w14:textId="77777777" w:rsidR="00F43082" w:rsidRDefault="00F43082" w:rsidP="00F43082"/>
    <w:p w14:paraId="6C4B80FC" w14:textId="77777777" w:rsidR="00F43082" w:rsidRDefault="00F43082" w:rsidP="00F43082"/>
    <w:p w14:paraId="27A021F5" w14:textId="77777777" w:rsidR="00F43082" w:rsidRPr="00062781" w:rsidRDefault="00F43082" w:rsidP="00F430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54388BF" w14:textId="77777777" w:rsidR="00F43082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AE1F1EF" w14:textId="77777777" w:rsidR="00F43082" w:rsidRDefault="00F43082" w:rsidP="00F43082">
      <w:pPr>
        <w:ind w:firstLineChars="50" w:firstLine="110"/>
        <w:rPr>
          <w:sz w:val="22"/>
        </w:rPr>
      </w:pPr>
      <w:r>
        <w:rPr>
          <w:rFonts w:hint="eastAsia"/>
          <w:sz w:val="22"/>
        </w:rPr>
        <w:t>융합인재학부 학생들 전체가 공유하고 있는 라이브러리 및 연락망을 제작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추후 다른 학생회 사업을 진행하거나 학과 학생들 간 자료를 공유하는 데에 도움이 될 것으로 생각됨. </w:t>
      </w:r>
    </w:p>
    <w:p w14:paraId="590B42E7" w14:textId="77777777" w:rsidR="00F43082" w:rsidRPr="00062781" w:rsidRDefault="00F43082" w:rsidP="00F43082">
      <w:pPr>
        <w:ind w:firstLineChars="50" w:firstLine="110"/>
        <w:rPr>
          <w:sz w:val="22"/>
        </w:rPr>
      </w:pPr>
    </w:p>
    <w:p w14:paraId="20127308" w14:textId="77777777" w:rsidR="00F43082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ED3CEF2" w14:textId="77777777" w:rsidR="00F43082" w:rsidRPr="00062781" w:rsidRDefault="00F43082" w:rsidP="00F430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해당 라이브러리에 강의 자료 등의 자료를 모으지 못함.</w:t>
      </w:r>
    </w:p>
    <w:p w14:paraId="1EB72056" w14:textId="77777777" w:rsidR="00F43082" w:rsidRPr="00062781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9EF372C" w14:textId="0E9CA98E" w:rsidR="00F43082" w:rsidRDefault="00F43082" w:rsidP="00F43082">
      <w:pPr>
        <w:widowControl/>
        <w:wordWrap/>
        <w:autoSpaceDE/>
        <w:autoSpaceDN/>
      </w:pPr>
      <w:r>
        <w:rPr>
          <w:rFonts w:hint="eastAsia"/>
        </w:rPr>
        <w:t>추후 해당 라이브러리의 추가적 활성화를 위해 라이브러리의 존재를 재공지하고,</w:t>
      </w:r>
      <w:r>
        <w:t xml:space="preserve"> </w:t>
      </w:r>
      <w:r>
        <w:rPr>
          <w:rFonts w:hint="eastAsia"/>
        </w:rPr>
        <w:t>관련 파일을 수합하는 사업이 필요함.</w:t>
      </w:r>
    </w:p>
    <w:p w14:paraId="6DBA8136" w14:textId="26FBEC5B" w:rsidR="00E71982" w:rsidRPr="00F43082" w:rsidRDefault="00E71982" w:rsidP="003D42B1">
      <w:pPr>
        <w:widowControl/>
        <w:wordWrap/>
        <w:autoSpaceDE/>
        <w:autoSpaceDN/>
      </w:pPr>
    </w:p>
    <w:p w14:paraId="29A71CBA" w14:textId="0B05D1DB" w:rsidR="00E71982" w:rsidRDefault="00E71982" w:rsidP="003D42B1">
      <w:pPr>
        <w:widowControl/>
        <w:wordWrap/>
        <w:autoSpaceDE/>
        <w:autoSpaceDN/>
      </w:pPr>
    </w:p>
    <w:p w14:paraId="79508091" w14:textId="20613BDB" w:rsidR="00E71982" w:rsidRDefault="00E71982" w:rsidP="003D42B1">
      <w:pPr>
        <w:widowControl/>
        <w:wordWrap/>
        <w:autoSpaceDE/>
        <w:autoSpaceDN/>
      </w:pPr>
    </w:p>
    <w:p w14:paraId="4D41F9BA" w14:textId="7716451C" w:rsidR="00E71982" w:rsidRDefault="00E71982" w:rsidP="003D42B1">
      <w:pPr>
        <w:widowControl/>
        <w:wordWrap/>
        <w:autoSpaceDE/>
        <w:autoSpaceDN/>
      </w:pPr>
    </w:p>
    <w:p w14:paraId="2C663CA2" w14:textId="2B2167A2" w:rsidR="00E71982" w:rsidRDefault="00E71982" w:rsidP="003D42B1">
      <w:pPr>
        <w:widowControl/>
        <w:wordWrap/>
        <w:autoSpaceDE/>
        <w:autoSpaceDN/>
      </w:pPr>
    </w:p>
    <w:p w14:paraId="3B916A6C" w14:textId="54AC9064" w:rsidR="00F43082" w:rsidRDefault="00F43082" w:rsidP="003D42B1">
      <w:pPr>
        <w:widowControl/>
        <w:wordWrap/>
        <w:autoSpaceDE/>
        <w:autoSpaceDN/>
      </w:pPr>
    </w:p>
    <w:p w14:paraId="3906095E" w14:textId="77777777" w:rsidR="00F43082" w:rsidRDefault="00F43082" w:rsidP="003D42B1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2DF2F375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B73A0F7" w14:textId="77777777" w:rsidR="003D42B1" w:rsidRPr="009B1E15" w:rsidRDefault="003D42B1" w:rsidP="00E7198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14:paraId="5C728D2B" w14:textId="77777777" w:rsidR="003D42B1" w:rsidRDefault="003D42B1" w:rsidP="003D42B1"/>
    <w:p w14:paraId="319E9745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37D16A7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C1DF414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4297E15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6D6A4CD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30DAD7C4" w14:textId="77777777" w:rsidR="00C1120B" w:rsidRDefault="00C1120B" w:rsidP="00CE3B0D">
      <w:pPr>
        <w:widowControl/>
        <w:wordWrap/>
        <w:autoSpaceDE/>
        <w:autoSpaceDN/>
      </w:pPr>
    </w:p>
    <w:p w14:paraId="56943E89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7C260C" w:rsidRPr="00062781" w14:paraId="323AD50A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3000C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9AF1E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3E8D9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DCBE5C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근거 규정</w:t>
            </w:r>
          </w:p>
        </w:tc>
      </w:tr>
      <w:tr w:rsidR="007C260C" w:rsidRPr="00062781" w14:paraId="7C376B95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60BC0F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유환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BF79A60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132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EA475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AC0A99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융합인재학부 학생회장 제2장 제3절 운영위원회</w:t>
            </w:r>
          </w:p>
        </w:tc>
      </w:tr>
      <w:tr w:rsidR="007C260C" w:rsidRPr="00062781" w14:paraId="58CB5115" w14:textId="77777777" w:rsidTr="00E76D1F">
        <w:tc>
          <w:tcPr>
            <w:tcW w:w="2184" w:type="dxa"/>
            <w:shd w:val="clear" w:color="auto" w:fill="FFFFFF" w:themeFill="background1"/>
          </w:tcPr>
          <w:p w14:paraId="75272FE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정인</w:t>
            </w:r>
          </w:p>
        </w:tc>
        <w:tc>
          <w:tcPr>
            <w:tcW w:w="2184" w:type="dxa"/>
            <w:shd w:val="clear" w:color="auto" w:fill="FFFFFF" w:themeFill="background1"/>
          </w:tcPr>
          <w:p w14:paraId="7B64DB9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256</w:t>
            </w:r>
          </w:p>
        </w:tc>
        <w:tc>
          <w:tcPr>
            <w:tcW w:w="2184" w:type="dxa"/>
            <w:shd w:val="clear" w:color="auto" w:fill="FFFFFF" w:themeFill="background1"/>
          </w:tcPr>
          <w:p w14:paraId="6748749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학년 부과대표</w:t>
            </w:r>
          </w:p>
        </w:tc>
        <w:tc>
          <w:tcPr>
            <w:tcW w:w="2185" w:type="dxa"/>
          </w:tcPr>
          <w:p w14:paraId="61AD84C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“</w:t>
            </w:r>
          </w:p>
        </w:tc>
      </w:tr>
      <w:tr w:rsidR="007C260C" w:rsidRPr="00062781" w14:paraId="37267230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AF2727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시은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21DFEE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12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3C96659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학년 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00682A2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“</w:t>
            </w:r>
          </w:p>
        </w:tc>
      </w:tr>
    </w:tbl>
    <w:p w14:paraId="58F7689D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26753AB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6772C9DF" w14:textId="77777777" w:rsidTr="00E71982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5A0C44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9576B9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8984F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F7E756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7C260C" w:rsidRPr="00062781" w14:paraId="755EDB3F" w14:textId="77777777" w:rsidTr="00E71982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9B764F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A9930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08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37B377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90B664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</w:tc>
      </w:tr>
      <w:tr w:rsidR="007C260C" w:rsidRPr="00062781" w14:paraId="48060AA6" w14:textId="77777777" w:rsidTr="00E71982">
        <w:tc>
          <w:tcPr>
            <w:tcW w:w="2184" w:type="dxa"/>
            <w:shd w:val="clear" w:color="auto" w:fill="FFFFFF" w:themeFill="background1"/>
          </w:tcPr>
          <w:p w14:paraId="530E07F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양지웅</w:t>
            </w:r>
          </w:p>
          <w:p w14:paraId="5C54167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신예은</w:t>
            </w:r>
          </w:p>
          <w:p w14:paraId="20EE087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유소현</w:t>
            </w:r>
          </w:p>
          <w:p w14:paraId="66C7195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은정환</w:t>
            </w:r>
          </w:p>
          <w:p w14:paraId="7F23F83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이중훈</w:t>
            </w:r>
          </w:p>
          <w:p w14:paraId="21F65F7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  <w:p w14:paraId="03B98AC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장형준</w:t>
            </w:r>
          </w:p>
        </w:tc>
        <w:tc>
          <w:tcPr>
            <w:tcW w:w="2184" w:type="dxa"/>
            <w:shd w:val="clear" w:color="auto" w:fill="FFFFFF" w:themeFill="background1"/>
          </w:tcPr>
          <w:p w14:paraId="000E151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377</w:t>
            </w:r>
          </w:p>
          <w:p w14:paraId="374BE58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346</w:t>
            </w:r>
          </w:p>
          <w:p w14:paraId="75B2360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397</w:t>
            </w:r>
          </w:p>
          <w:p w14:paraId="50CF8FE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433</w:t>
            </w:r>
          </w:p>
          <w:p w14:paraId="45D1216F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506</w:t>
            </w:r>
          </w:p>
          <w:p w14:paraId="02FC6AD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180604</w:t>
            </w:r>
          </w:p>
          <w:p w14:paraId="289C0AA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562</w:t>
            </w:r>
          </w:p>
        </w:tc>
        <w:tc>
          <w:tcPr>
            <w:tcW w:w="2184" w:type="dxa"/>
            <w:shd w:val="clear" w:color="auto" w:fill="FFFFFF" w:themeFill="background1"/>
          </w:tcPr>
          <w:p w14:paraId="0550AFB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0372A9B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미디어홍보부</w:t>
            </w:r>
          </w:p>
          <w:p w14:paraId="60E4E8C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미디어홍보부</w:t>
            </w:r>
          </w:p>
          <w:p w14:paraId="48C40A3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23C7CE19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433A55D2" w14:textId="77777777" w:rsidR="007C260C" w:rsidRP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  <w:p w14:paraId="2FFB30B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</w:tcPr>
          <w:p w14:paraId="52894EC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78A0D24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4CAFFCC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  <w:p w14:paraId="168067D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  <w:p w14:paraId="571C298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6E72D18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45DCF09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</w:tc>
      </w:tr>
      <w:tr w:rsidR="007C260C" w:rsidRPr="00062781" w14:paraId="12A073B7" w14:textId="77777777" w:rsidTr="00E71982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AD3549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860762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0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7A26FF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2DAE4BD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</w:tc>
      </w:tr>
    </w:tbl>
    <w:p w14:paraId="3083E994" w14:textId="77777777" w:rsidR="003D42B1" w:rsidRPr="00E76D1F" w:rsidRDefault="003D42B1" w:rsidP="00CE3B0D">
      <w:pPr>
        <w:widowControl/>
        <w:wordWrap/>
        <w:autoSpaceDE/>
        <w:autoSpaceDN/>
      </w:pPr>
    </w:p>
    <w:p w14:paraId="4FA4B22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7C533E68" w14:textId="77777777" w:rsidR="007C260C" w:rsidRDefault="007C260C" w:rsidP="007C260C">
      <w:pPr>
        <w:pStyle w:val="a8"/>
        <w:spacing w:before="0" w:beforeAutospacing="0" w:after="160" w:afterAutospacing="0"/>
        <w:jc w:val="both"/>
      </w:pPr>
      <w:r>
        <w:rPr>
          <w:rFonts w:ascii="맑은 고딕" w:eastAsia="맑은 고딕" w:hAnsi="맑은 고딕" w:hint="eastAsia"/>
          <w:color w:val="000000"/>
          <w:sz w:val="20"/>
          <w:szCs w:val="20"/>
        </w:rPr>
        <w:t>2022 상반기와 비교하여, 부장/부원의 변동, 휴학으로 인한 김용진 학생의 탈퇴 등만 변경되었습니다.</w:t>
      </w:r>
    </w:p>
    <w:p w14:paraId="208E1D7C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6F8AF05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70DE1B6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3A98B76B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FC15579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0D5EFECE" w14:textId="77777777" w:rsidR="003D42B1" w:rsidRDefault="003D42B1" w:rsidP="003D42B1">
      <w:pPr>
        <w:widowControl/>
        <w:wordWrap/>
        <w:autoSpaceDE/>
        <w:autoSpaceDN/>
      </w:pPr>
    </w:p>
    <w:p w14:paraId="1061C9DB" w14:textId="77777777" w:rsidR="003D42B1" w:rsidRDefault="007C260C" w:rsidP="003D42B1">
      <w:r>
        <w:rPr>
          <w:rFonts w:ascii="맑은 고딕" w:eastAsia="맑은 고딕" w:hAnsi="맑은 고딕" w:hint="eastAsia"/>
          <w:color w:val="000000"/>
          <w:szCs w:val="20"/>
        </w:rPr>
        <w:t>매주 화요일에 있는 집행부 회의를 준비하고, 사업 진행과 관련된 사항들을 관리하려 합니다. 또한 학과 교수님과의 학생들과의 소통을 증진시키기 위해 노력하고자 합니다.</w:t>
      </w:r>
    </w:p>
    <w:p w14:paraId="12897FB3" w14:textId="77777777" w:rsidR="004F3D4B" w:rsidRDefault="004F3D4B">
      <w:pPr>
        <w:widowControl/>
        <w:wordWrap/>
        <w:autoSpaceDE/>
        <w:autoSpaceDN/>
      </w:pPr>
    </w:p>
    <w:p w14:paraId="3FF49ECA" w14:textId="77777777" w:rsidR="00E76D1F" w:rsidRDefault="00E76D1F">
      <w:pPr>
        <w:widowControl/>
        <w:wordWrap/>
        <w:autoSpaceDE/>
        <w:autoSpaceDN/>
      </w:pPr>
    </w:p>
    <w:p w14:paraId="267C7E08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4E63DCF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0FBB9CC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24138620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C0D4A40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4FDE0FC1" w14:textId="77777777" w:rsidR="003D42B1" w:rsidRDefault="003D42B1" w:rsidP="003D42B1">
      <w:pPr>
        <w:widowControl/>
        <w:wordWrap/>
        <w:autoSpaceDE/>
        <w:autoSpaceDN/>
      </w:pPr>
    </w:p>
    <w:p w14:paraId="150F4BFD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06E2D97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1) 기획부</w:t>
      </w:r>
    </w:p>
    <w:p w14:paraId="47BD78A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4ACB8BD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가을학기 집행하고, 겨울학기 사업을 기획하고자 합니다.</w:t>
      </w:r>
    </w:p>
    <w:p w14:paraId="7DC1A99F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09954123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3DF07F4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장 장형준</w:t>
      </w:r>
    </w:p>
    <w:p w14:paraId="4E50B7E4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김백호</w:t>
      </w:r>
    </w:p>
    <w:p w14:paraId="09AB768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정영민</w:t>
      </w:r>
    </w:p>
    <w:p w14:paraId="11EEE493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14C3927A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이외에도 사업 집행을 위하여 운영위원회에 있는 김시은, 박정인 학생도 참여하여 도움을 줄 계획입니다.</w:t>
      </w: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br/>
      </w: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br/>
      </w:r>
    </w:p>
    <w:p w14:paraId="2DD71934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2FEEB34A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firstLine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가을학기 사업 추진 (IP, FM, 외부 강연자 초청 사업, 시험기간 간식 사업, 학생회 행사 참여 증진 사업, 라이브러리 활성화 사업, 학과 비품, 학과 홍보)</w:t>
      </w:r>
    </w:p>
    <w:p w14:paraId="7360D7BA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6540DD19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lastRenderedPageBreak/>
        <w:t>2) 미디어홍보부</w:t>
      </w:r>
    </w:p>
    <w:p w14:paraId="046F02E5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31CEB381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카이스트 융합인재학부에 대한 홍보를 SNS 공간에서 진행합니다.</w:t>
      </w:r>
    </w:p>
    <w:p w14:paraId="61C92B10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7D85DE6C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13B2DEBB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장 유소현</w:t>
      </w:r>
    </w:p>
    <w:p w14:paraId="50176B66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신예은 </w:t>
      </w:r>
    </w:p>
    <w:p w14:paraId="2D7FFC20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21F829D3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4869411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ab/>
        <w:t>융합인재학부 사업 홍보 및 SNS 관리</w:t>
      </w:r>
    </w:p>
    <w:p w14:paraId="08F30D77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6F58363D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3) 복지소통부</w:t>
      </w:r>
    </w:p>
    <w:p w14:paraId="2625C237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11987BCB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과방 청소 및 청결 유지, 학생들 불만 수렴.</w:t>
      </w:r>
    </w:p>
    <w:p w14:paraId="21D1DCFC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0B1778E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1E860917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171782A9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장 은정환</w:t>
      </w:r>
    </w:p>
    <w:p w14:paraId="7BFC55EC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양지웅</w:t>
      </w:r>
    </w:p>
    <w:p w14:paraId="1A79385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이중훈</w:t>
      </w:r>
    </w:p>
    <w:p w14:paraId="37735A51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5F5CA0CD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7F91CE55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ab/>
        <w:t>매주 번갈아가며 과방을 청소하고, QR코드와 불만방 링크를 배포하여 학생들의 의견을 듣고 전달하려고 합니다.</w:t>
      </w:r>
    </w:p>
    <w:p w14:paraId="17A5885F" w14:textId="77777777" w:rsidR="004F3D4B" w:rsidRPr="007C260C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</w:p>
    <w:p w14:paraId="446D50CB" w14:textId="77777777" w:rsidR="004F3D4B" w:rsidRDefault="004F3D4B" w:rsidP="00CE3B0D">
      <w:pPr>
        <w:widowControl/>
        <w:wordWrap/>
        <w:autoSpaceDE/>
        <w:autoSpaceDN/>
      </w:pPr>
    </w:p>
    <w:p w14:paraId="30C16300" w14:textId="77777777" w:rsidR="004F3D4B" w:rsidRDefault="004F3D4B" w:rsidP="00CE3B0D">
      <w:pPr>
        <w:widowControl/>
        <w:wordWrap/>
        <w:autoSpaceDE/>
        <w:autoSpaceDN/>
      </w:pPr>
    </w:p>
    <w:p w14:paraId="05FFB605" w14:textId="77777777" w:rsidR="00C1120B" w:rsidRPr="007C260C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3DF68814" w14:textId="77777777" w:rsidR="008F1FC7" w:rsidRDefault="007C260C">
      <w:pPr>
        <w:widowControl/>
        <w:wordWrap/>
        <w:autoSpaceDE/>
        <w:autoSpaceDN/>
      </w:pPr>
      <w:r>
        <w:rPr>
          <w:rFonts w:ascii="맑은 고딕" w:eastAsia="맑은 고딕" w:hAnsi="맑은 고딕"/>
          <w:noProof/>
          <w:color w:val="000000"/>
          <w:szCs w:val="20"/>
          <w:bdr w:val="none" w:sz="0" w:space="0" w:color="auto" w:frame="1"/>
        </w:rPr>
        <w:drawing>
          <wp:inline distT="0" distB="0" distL="0" distR="0" wp14:anchorId="32E5D664" wp14:editId="365E7DB1">
            <wp:extent cx="5731510" cy="2964136"/>
            <wp:effectExtent l="0" t="0" r="2540" b="8255"/>
            <wp:docPr id="2" name="그림 2" descr="https://lh4.googleusercontent.com/D7y75p9wNmjIRCaecVgKtexNHplbikrXF-gQBUP2kJ45zLAWWbVQbnh32LlSgmELfrrL4QCmAD4buuxla5gaJixza8PK5vcHOpXCqmf4Lsktt72Hu5oh2xuHuPkXFttNQZr8Yc063B_bWQYk_v5dLf3tUF_iXbBwvLUGLSiqxayNUF7ADLFpTNG2pxceHrTSIVyZIA1zo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D7y75p9wNmjIRCaecVgKtexNHplbikrXF-gQBUP2kJ45zLAWWbVQbnh32LlSgmELfrrL4QCmAD4buuxla5gaJixza8PK5vcHOpXCqmf4Lsktt72Hu5oh2xuHuPkXFttNQZr8Yc063B_bWQYk_v5dLf3tUF_iXbBwvLUGLSiqxayNUF7ADLFpTNG2pxceHrTSIVyZIA1zoQ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64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F1FC7">
      <w:footerReference w:type="default" r:id="rId1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4143F" w14:textId="77777777" w:rsidR="009935E6" w:rsidRDefault="009935E6" w:rsidP="009677D6">
      <w:pPr>
        <w:spacing w:after="0" w:line="240" w:lineRule="auto"/>
      </w:pPr>
      <w:r>
        <w:separator/>
      </w:r>
    </w:p>
  </w:endnote>
  <w:endnote w:type="continuationSeparator" w:id="0">
    <w:p w14:paraId="1581B956" w14:textId="77777777" w:rsidR="009935E6" w:rsidRDefault="009935E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67D11F35" w14:textId="77777777" w:rsidR="00CE5AD0" w:rsidRDefault="00CE5AD0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CA72120" w14:textId="77777777" w:rsidR="00CE5AD0" w:rsidRDefault="00CE5AD0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B9B6E" w14:textId="77777777" w:rsidR="009935E6" w:rsidRDefault="009935E6" w:rsidP="009677D6">
      <w:pPr>
        <w:spacing w:after="0" w:line="240" w:lineRule="auto"/>
      </w:pPr>
      <w:r>
        <w:separator/>
      </w:r>
    </w:p>
  </w:footnote>
  <w:footnote w:type="continuationSeparator" w:id="0">
    <w:p w14:paraId="4D8C6173" w14:textId="77777777" w:rsidR="009935E6" w:rsidRDefault="009935E6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D0AD2"/>
    <w:rsid w:val="0015453A"/>
    <w:rsid w:val="001712BD"/>
    <w:rsid w:val="002304A5"/>
    <w:rsid w:val="00256C0E"/>
    <w:rsid w:val="0029157A"/>
    <w:rsid w:val="00384518"/>
    <w:rsid w:val="003A6C3C"/>
    <w:rsid w:val="003B35CA"/>
    <w:rsid w:val="003C7DE1"/>
    <w:rsid w:val="003D42B1"/>
    <w:rsid w:val="00452F14"/>
    <w:rsid w:val="00474329"/>
    <w:rsid w:val="00482359"/>
    <w:rsid w:val="004B5A1A"/>
    <w:rsid w:val="004C7F28"/>
    <w:rsid w:val="004F3D4B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5CC8"/>
    <w:rsid w:val="00636381"/>
    <w:rsid w:val="00675D81"/>
    <w:rsid w:val="00682550"/>
    <w:rsid w:val="006F2310"/>
    <w:rsid w:val="007830E9"/>
    <w:rsid w:val="007A6CD5"/>
    <w:rsid w:val="007B2267"/>
    <w:rsid w:val="007C260C"/>
    <w:rsid w:val="007C44CB"/>
    <w:rsid w:val="00830F9B"/>
    <w:rsid w:val="00834398"/>
    <w:rsid w:val="00835095"/>
    <w:rsid w:val="00837FA9"/>
    <w:rsid w:val="00886671"/>
    <w:rsid w:val="008A6F11"/>
    <w:rsid w:val="008D47D1"/>
    <w:rsid w:val="008F1FC7"/>
    <w:rsid w:val="00962505"/>
    <w:rsid w:val="009677D6"/>
    <w:rsid w:val="009935E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BF5758"/>
    <w:rsid w:val="00C1120B"/>
    <w:rsid w:val="00C546C2"/>
    <w:rsid w:val="00CC6467"/>
    <w:rsid w:val="00CE3B0D"/>
    <w:rsid w:val="00CE5AD0"/>
    <w:rsid w:val="00CF416A"/>
    <w:rsid w:val="00D66CBD"/>
    <w:rsid w:val="00DC1269"/>
    <w:rsid w:val="00DE0C7F"/>
    <w:rsid w:val="00DF1A8A"/>
    <w:rsid w:val="00E101A8"/>
    <w:rsid w:val="00E6554A"/>
    <w:rsid w:val="00E71982"/>
    <w:rsid w:val="00E76D1F"/>
    <w:rsid w:val="00EA733E"/>
    <w:rsid w:val="00ED0CCE"/>
    <w:rsid w:val="00ED55E0"/>
    <w:rsid w:val="00F1270B"/>
    <w:rsid w:val="00F43082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72ED6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7C260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7C26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1516">
          <w:marLeft w:val="27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4:33:22.2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1 133 5361 0 0,'-5'16'190'0'0,"-1"-1"1"0"0,-1 0-1 0 0,-1 0 0 0 0,0-1 1 0 0,0 0-1 0 0,-2 0 0 0 0,-18 20 1 0 0,12-13-67 0 0,-23 37 0 0 0,38-57-123 0 0,1-1 0 0 0,-1 1 0 0 0,1 0-1 0 0,-1-1 1 0 0,1 1 0 0 0,-1 0 0 0 0,1-1 0 0 0,0 1-1 0 0,-1 0 1 0 0,1 0 0 0 0,0-1 0 0 0,0 1 0 0 0,0 0-1 0 0,0 0 1 0 0,0 0 0 0 0,0-1 0 0 0,0 1 0 0 0,0 0-1 0 0,0 0 1 0 0,0 0 0 0 0,0-1 0 0 0,0 1 0 0 0,0 0-1 0 0,1 0 1 0 0,-1-1 0 0 0,0 1 0 0 0,0 0 0 0 0,1-1 0 0 0,0 2-1 0 0,0-1-5 0 0,1 0-1 0 0,-1-1 1 0 0,0 1-1 0 0,0 0 0 0 0,1-1 1 0 0,-1 0-1 0 0,1 1 1 0 0,-1-1-1 0 0,0 0 0 0 0,1 1 1 0 0,-1-1-1 0 0,1 0 1 0 0,-1 0-1 0 0,3-1 1 0 0,5 0-4 0 0,1 0 1 0 0,-1-1-1 0 0,17-5 1 0 0,-9-1 244 0 0,0 0 0 0 0,0-1-1 0 0,-1 0 1 0 0,20-16 0 0 0,58-53 821 0 0,-70 57-977 0 0,14-12-25 0 0,-2-1-1 0 0,-1-2 0 0 0,34-45 1 0 0,-69 80-63 0 0,1 0 0 0 0,0 0 1 0 0,0 0-1 0 0,-1 1 0 0 0,1-1 1 0 0,-1 0-1 0 0,1 0 0 0 0,-1 0 1 0 0,1 0-1 0 0,-1 0 0 0 0,0 0 1 0 0,1 0-1 0 0,-1 0 0 0 0,0 0 1 0 0,0-1-1 0 0,0 1 1 0 0,0-2-1 0 0,0 3-3 0 0,0 0 0 0 0,0-1 0 0 0,-1 1 0 0 0,1 0 1 0 0,0 0-1 0 0,-1-1 0 0 0,1 1 0 0 0,-1 0 0 0 0,1 0 0 0 0,0-1 0 0 0,-1 1 1 0 0,1 0-1 0 0,-1 0 0 0 0,1 0 0 0 0,0 0 0 0 0,-1-1 0 0 0,1 1 0 0 0,-1 0 1 0 0,1 0-1 0 0,-1 0 0 0 0,1 0 0 0 0,-1 0 0 0 0,1 0 0 0 0,0 0 1 0 0,-1 1-1 0 0,1-1 0 0 0,-1 0 0 0 0,-4 1-45 0 0,1 0 0 0 0,0 0 0 0 0,0 1 0 0 0,1-1 0 0 0,-1 1 0 0 0,0 0 0 0 0,-6 4 0 0 0,-6 9 70 0 0,1 0 0 0 0,0 2 0 0 0,1 0 0 0 0,-15 23 0 0 0,3-5-30 0 0,3-4 23 0 0,2 1 0 0 0,-20 39 1 0 0,31-52 30 0 0,2 0 1 0 0,0 0-1 0 0,1 1 0 0 0,1 1 0 0 0,-6 30 1 0 0,11-44 4 0 0,0 0 0 0 0,1 0 0 0 0,0 0 0 0 0,0 0 1 0 0,0 0-1 0 0,1 1 0 0 0,0-1 0 0 0,0 0 0 0 0,1-1 0 0 0,0 1 1 0 0,0 0-1 0 0,1 0 0 0 0,0-1 0 0 0,0 1 0 0 0,0-1 1 0 0,1 0-1 0 0,6 8 0 0 0,-6-9-27 0 0,1-1 0 0 0,-1 0-1 0 0,1 0 1 0 0,0 0 0 0 0,0-1 0 0 0,1 1 0 0 0,-1-1-1 0 0,0-1 1 0 0,1 1 0 0 0,0-1 0 0 0,0 0 0 0 0,-1 0 0 0 0,1-1-1 0 0,0 1 1 0 0,1-1 0 0 0,-1-1 0 0 0,0 1 0 0 0,0-1 0 0 0,0 0-1 0 0,10-2 1 0 0,6-1-277 0 0,0-1 0 0 0,0-1-1 0 0,0-1 1 0 0,22-10 0 0 0,82-41-560 0 0,-67 27 615 0 0,117-53 889 0 0,-196 95-547 0 0,0 1-1 0 0,1 1 0 0 0,-33 31 0 0 0,-31 24-162 0 0,-111 55-100 0 0,122-81-317 0 0,-125 98 0 0 0,194-139 479 0 0,0 1 0 0 0,0-1 0 0 0,1 1 0 0 0,-1-1 1 0 0,1 1-1 0 0,0 0 0 0 0,0 0 0 0 0,0 0 0 0 0,-3 5 0 0 0,5-7-15 0 0,0 0 1 0 0,0-1-1 0 0,0 1 1 0 0,0-1-1 0 0,-1 1 0 0 0,1-1 1 0 0,0 1-1 0 0,0-1 1 0 0,1 1-1 0 0,-1-1 0 0 0,0 1 1 0 0,0-1-1 0 0,0 1 0 0 0,0-1 1 0 0,0 1-1 0 0,1-1 1 0 0,-1 1-1 0 0,0-1 0 0 0,0 1 1 0 0,1-1-1 0 0,-1 1 0 0 0,0-1 1 0 0,1 1-1 0 0,0 0 1 0 0,0 0 10 0 0,1 0 1 0 0,-1 0 0 0 0,1 0 0 0 0,0 0-1 0 0,0-1 1 0 0,-1 1 0 0 0,1 0-1 0 0,0-1 1 0 0,0 1 0 0 0,3-1 0 0 0,11 2-51 0 0,0-1 1 0 0,0-1-1 0 0,0-1 1 0 0,0 0 0 0 0,0-1-1 0 0,0-1 1 0 0,0 0 0 0 0,-1-1-1 0 0,1-1 1 0 0,15-8-1 0 0,0 0-202 0 0,-1-2-1 0 0,-1-1 1 0 0,50-36-1 0 0,13-28-751 0 0,-63 53 844 0 0,54-40 0 0 0,-82 66 155 0 0,0 1 0 0 0,-1-1 0 0 0,1 0 0 0 0,0 1 0 0 0,0-1-1 0 0,0 0 1 0 0,0 1 0 0 0,-1-1 0 0 0,1 1 0 0 0,0 0-1 0 0,0-1 1 0 0,0 1 0 0 0,0 0 0 0 0,0-1 0 0 0,0 1-1 0 0,0 0 1 0 0,0 0 0 0 0,0 0 0 0 0,0 0 0 0 0,0 0-1 0 0,1 0 1 0 0,-2 1-11 0 0,1 0-1 0 0,-1-1 0 0 0,0 1 1 0 0,0 0-1 0 0,0 0 0 0 0,0 0 1 0 0,0 0-1 0 0,0-1 0 0 0,-1 1 0 0 0,1 0 1 0 0,0 0-1 0 0,0 0 0 0 0,-1-1 1 0 0,1 1-1 0 0,0 0 0 0 0,-1 0 1 0 0,1-1-1 0 0,-1 2 0 0 0,-27 41 243 0 0,-24 20-313 0 0,-3-2 1 0 0,-70 60-1 0 0,123-119 45 0 0,-38 37-179 0 0,38-37 192 0 0,-1 1 1 0 0,0 1 0 0 0,1-1 0 0 0,0 0 0 0 0,0 1-1 0 0,0-1 1 0 0,0 1 0 0 0,0-1 0 0 0,1 1-1 0 0,0 0 1 0 0,-2 5 0 0 0,3-8 14 0 0,0-1 0 0 0,0 1 1 0 0,0-1-1 0 0,0 1 0 0 0,0-1 0 0 0,0 1 1 0 0,0-1-1 0 0,0 1 0 0 0,1-1 0 0 0,-1 1 1 0 0,0-1-1 0 0,0 1 0 0 0,0-1 0 0 0,0 1 1 0 0,1-1-1 0 0,-1 0 0 0 0,0 1 0 0 0,1-1 1 0 0,-1 1-1 0 0,0-1 0 0 0,1 0 0 0 0,-1 1 1 0 0,0-1-1 0 0,1 0 0 0 0,-1 1 0 0 0,1-1 1 0 0,-1 0-1 0 0,0 1 0 0 0,1-1 0 0 0,-1 0 0 0 0,2 0 1 0 0,20 2 337 0 0,21-13-124 0 0,-29 4-280 0 0,1-1 1 0 0,-1 0 0 0 0,0-1 0 0 0,0 0 0 0 0,-1-1-1 0 0,-1-1 1 0 0,0 0 0 0 0,0 0 0 0 0,-1-2 0 0 0,0 1-1 0 0,14-24 1 0 0,6-14-632 0 0,46-100-1 0 0,-66 126 460 0 0,25-52 280 0 0,-4 0 0 0 0,24-88 0 0 0,-44 90 101 0 0,19 63-710 0 0,-23 3 535 0 0,-1-1 1 0 0,0 1 0 0 0,-1-1 0 0 0,1-1-1 0 0,-2 1 1 0 0,1-1 0 0 0,6-17 0 0 0,-4 5 334 0 0,-1 1 0 0 0,9-39 1 0 0,-16 59-291 0 0,0 0 0 0 0,1 0 0 0 0,-1 0 0 0 0,0 0 1 0 0,0 0-1 0 0,1 0 0 0 0,-1-1 0 0 0,0 1 0 0 0,0 0 1 0 0,0 0-1 0 0,0 0 0 0 0,0 0 0 0 0,-1 0 0 0 0,1 0 0 0 0,0 0 1 0 0,0 0-1 0 0,-1 0 0 0 0,1 0 0 0 0,-1 0 0 0 0,1 0 1 0 0,-1-1-1 0 0,0 2-26 0 0,0 0 0 0 0,1 0 0 0 0,-1 0 0 0 0,0 0 0 0 0,0 0 0 0 0,1 0 1 0 0,-1 0-1 0 0,0 0 0 0 0,0 0 0 0 0,1 0 0 0 0,-1 0 0 0 0,0 1 0 0 0,1-1 0 0 0,-1 0 0 0 0,0 1 0 0 0,1-1 0 0 0,-1 0 1 0 0,1 1-1 0 0,-1-1 0 0 0,0 1 0 0 0,1-1 0 0 0,-1 2 0 0 0,-37 37-84 0 0,38-38 96 0 0,-1 0-12 0 0,-55 67-1310 0 0,-65 101 0 0 0,120-168 1263 0 0,0 0 0 0 0,0 1 0 0 0,0-1 0 0 0,0 0-1 0 0,1 0 1 0 0,-1 1 0 0 0,0-1 0 0 0,1 0 0 0 0,-1 1 0 0 0,1-1 0 0 0,-1 1 0 0 0,1-1 0 0 0,0 1 0 0 0,0-1 0 0 0,0 1 0 0 0,-1-1 0 0 0,2 1 0 0 0,-1-1-1 0 0,0 0 1 0 0,0 1 0 0 0,0-1 0 0 0,1 1 0 0 0,-1-1 0 0 0,0 1 0 0 0,1-1 0 0 0,-1 0 0 0 0,1 1 0 0 0,1 1 0 0 0,-1-2 32 0 0,1-1 0 0 0,-1 1 0 0 0,1 0-1 0 0,-1-1 1 0 0,1 1 0 0 0,0-1 0 0 0,-1 1 0 0 0,1-1 0 0 0,0 0 0 0 0,-1 0 0 0 0,1 1 0 0 0,0-1 0 0 0,-1-1 0 0 0,1 1 0 0 0,0 0 0 0 0,0 0 0 0 0,-1-1 0 0 0,1 1 0 0 0,-1 0-1 0 0,1-1 1 0 0,0 0 0 0 0,-1 1 0 0 0,1-1 0 0 0,2-2 0 0 0,14-7 21 0 0,0-1-1 0 0,-1-1 1 0 0,27-23-1 0 0,-29 22 345 0 0,0 1-1 0 0,1 0 1 0 0,0 1-1 0 0,28-13 1 0 0,-43 23-303 0 0,0 1 0 0 0,0-1 0 0 0,0 1 0 0 0,0-1 0 0 0,0 1 0 0 0,0-1 0 0 0,0 1-1 0 0,0 0 1 0 0,0 0 0 0 0,1 0 0 0 0,-1-1 0 0 0,0 1 0 0 0,0 0 0 0 0,0 0 0 0 0,1 1 0 0 0,-1-1 0 0 0,0 0 0 0 0,0 0 0 0 0,0 0 0 0 0,0 1 0 0 0,0-1 0 0 0,2 1 0 0 0,-2 0-29 0 0,-1 0 0 0 0,1 0 0 0 0,0 0 0 0 0,-1 0 0 0 0,1 0 0 0 0,-1 0 0 0 0,0 0 0 0 0,1 0 0 0 0,-1 0 0 0 0,0 0 0 0 0,1 0 0 0 0,-1 0 0 0 0,0 0 0 0 0,0 0 0 0 0,0 0 0 0 0,0 0 0 0 0,0 0 0 0 0,0 0 0 0 0,0 2 0 0 0,-2 8 3 0 0,-1 0 1 0 0,0 0-1 0 0,-7 18 1 0 0,7-21 63 0 0,-65 163 63 0 0,40-110-368 0 0,4 1-1 0 0,2 1 1 0 0,-15 73-1 0 0,37-136 205 0 0,0 0 0 0 0,0 1-1 0 0,0-1 1 0 0,0 0 0 0 0,0 0-1 0 0,0 0 1 0 0,-1 0 0 0 0,1 1-1 0 0,0-1 1 0 0,0 0 0 0 0,0 0-1 0 0,0 0 1 0 0,0 0 0 0 0,0 1-1 0 0,0-1 1 0 0,0 0 0 0 0,0 0-1 0 0,0 0 1 0 0,0 1 0 0 0,0-1-1 0 0,0 0 1 0 0,0 0 0 0 0,0 0-1 0 0,1 0 1 0 0,-1 1 0 0 0,0-1-1 0 0,0 0 1 0 0,0 0 0 0 0,0 0-1 0 0,0 0 1 0 0,0 1 0 0 0,0-1-1 0 0,0 0 1 0 0,1 0 0 0 0,-1 0-1 0 0,0 0 1 0 0,0 0 0 0 0,0 0-1 0 0,0 0 1 0 0,1 1 0 0 0,-1-1-1 0 0,0 0 1 0 0,0 0 0 0 0,0 0-1 0 0,0 0 1 0 0,1 0 0 0 0,-1 0-1 0 0,0 0 1 0 0,0 0 0 0 0,12-7-277 0 0,17-19 100 0 0,-25 22 117 0 0,73-71 1020 0 0,108-135 0 0 0,-148 162-580 0 0,-10 15-229 0 0,-1-1 0 0 0,-2-2 0 0 0,36-69 0 0 0,-59 103-125 0 0,0-1-1 0 0,0 1 1 0 0,1 0-1 0 0,-1 0 1 0 0,0 0-1 0 0,1-1 1 0 0,0 1-1 0 0,-1 1 1 0 0,1-1-1 0 0,2-2 1 0 0,-3 4-21 0 0,-1 0 0 0 0,0 0 0 0 0,0-1 0 0 0,0 1 0 0 0,0 0 0 0 0,0 0 0 0 0,1 0 0 0 0,-1 0 0 0 0,0 0 0 0 0,0 0 0 0 0,0 0 0 0 0,0 0 0 0 0,1 0 0 0 0,-1 0 0 0 0,0 0 0 0 0,0 0 0 0 0,0 0 0 0 0,0 0 0 0 0,1 0 0 0 0,-1 0 0 0 0,0 0 0 0 0,0 0 0 0 0,0 0 0 0 0,0 0 0 0 0,0 1 0 0 0,1-1 0 0 0,-1 0 0 0 0,0 0 0 0 0,0 0 0 0 0,0 0 0 0 0,0 0 0 0 0,0 0 0 0 0,0 0 0 0 0,1 0 0 0 0,-1 1 0 0 0,0-1 0 0 0,0 0 0 0 0,0 0 0 0 0,0 0 0 0 0,0 0 0 0 0,0 0 0 0 0,0 1 0 0 0,0-1 0 0 0,0 0 0 0 0,0 0 0 0 0,0 0 0 0 0,0 20-425 0 0,-9 14 431 0 0,0-1-1 0 0,-2 0 1 0 0,-2 0-1 0 0,-21 39 1 0 0,-12 30 47 0 0,31-65-18 0 0,-15 43 55 0 0,27-71-1 0 0,1 0-1 0 0,0 0 1 0 0,0 0 0 0 0,1 0-1 0 0,0 0 1 0 0,1 16-1 0 0,0-24-57 0 0,0-1-1 0 0,0 1 0 0 0,0-1 0 0 0,0 1 0 0 0,0-1 0 0 0,0 0 0 0 0,0 1 0 0 0,0-1 0 0 0,0 1 0 0 0,0-1 0 0 0,0 1 0 0 0,0-1 0 0 0,0 1 0 0 0,0-1 0 0 0,1 0 0 0 0,-1 1 1 0 0,0-1-1 0 0,0 1 0 0 0,1-1 0 0 0,-1 0 0 0 0,0 1 0 0 0,0-1 0 0 0,1 0 0 0 0,-1 1 0 0 0,0-1 0 0 0,1 0 0 0 0,-1 0 0 0 0,1 1 0 0 0,-1-1 0 0 0,0 0 0 0 0,1 0 0 0 0,-1 0 1 0 0,1 1-1 0 0,-1-1 0 0 0,1 0 0 0 0,-1 0 0 0 0,0 0 0 0 0,2 0 0 0 0,17-11 209 0 0,15-27-441 0 0,-33 37 211 0 0,26-34-202 0 0,-16 18 243 0 0,1 1 0 0 0,1 1 0 0 0,0 0 0 0 0,1 1 0 0 0,19-15 0 0 0,-32 28-16 0 0,-1 1 0 0 0,0-1-1 0 0,1 1 1 0 0,-1-1-1 0 0,1 1 1 0 0,-1-1 0 0 0,1 1-1 0 0,-1 0 1 0 0,1-1-1 0 0,0 1 1 0 0,-1 0 0 0 0,1-1-1 0 0,-1 1 1 0 0,1 0-1 0 0,0 0 1 0 0,-1 0 0 0 0,1-1-1 0 0,-1 1 1 0 0,1 0-1 0 0,0 0 1 0 0,-1 0 0 0 0,1 0-1 0 0,0 0 1 0 0,-1 0-1 0 0,1 1 1 0 0,0-1 0 0 0,-1 0-1 0 0,1 0 1 0 0,0 0-1 0 0,-1 0 1 0 0,1 1 0 0 0,0 0-1 0 0,0 0-16 0 0,-1 0 0 0 0,1 1-1 0 0,-1-1 1 0 0,1 0 0 0 0,-1 1 0 0 0,0-1-1 0 0,0 0 1 0 0,0 1 0 0 0,0-1 0 0 0,0 1 0 0 0,0-1-1 0 0,0 0 1 0 0,0 1 0 0 0,-1 1 0 0 0,-15 53-164 0 0,15-54 201 0 0,-7 20-68 0 0,-4 11 15 0 0,-16 69 1 0 0,26-93 0 0 0,0-1 0 0 0,1 1 0 0 0,1 0 0 0 0,-1-1 0 0 0,1 1 1 0 0,1 0-1 0 0,-1-1 0 0 0,2 1 0 0 0,-1-1 0 0 0,1 1 0 0 0,0-1 1 0 0,1 0-1 0 0,6 14 0 0 0,-7-19 22 0 0,-1-1 0 0 0,1 0 0 0 0,0 1 0 0 0,-1-1 0 0 0,1 0 0 0 0,1 0 0 0 0,-1 0 0 0 0,0 0 0 0 0,0 0 0 0 0,1-1 0 0 0,-1 1 0 0 0,1-1 0 0 0,-1 0 0 0 0,1 1 0 0 0,0-1 0 0 0,-1 0 0 0 0,1-1 0 0 0,0 1 0 0 0,0 0 0 0 0,0-1 0 0 0,0 1 0 0 0,-1-1 0 0 0,1 0 0 0 0,0 0 0 0 0,0 0 0 0 0,0-1 0 0 0,0 1 0 0 0,0-1 0 0 0,0 1 0 0 0,-1-1 0 0 0,1 0 0 0 0,0 0 0 0 0,3-2 0 0 0,10-4 12 0 0,0-1 0 0 0,0 0 0 0 0,0-1 0 0 0,15-13 0 0 0,-25 18-49 0 0,30-23-603 0 0,46-46 1 0 0,-12 9-3314 0 0,-43 43-39 0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E439BF-C9DD-42DB-9318-E12FDFE23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김 시은</cp:lastModifiedBy>
  <cp:revision>3</cp:revision>
  <dcterms:created xsi:type="dcterms:W3CDTF">2022-12-26T14:25:00Z</dcterms:created>
  <dcterms:modified xsi:type="dcterms:W3CDTF">2022-12-26T14:33:00Z</dcterms:modified>
</cp:coreProperties>
</file>